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D4DC6" w:rsidRPr="007D4DC6" w:rsidRDefault="007D4DC6" w:rsidP="007D4DC6">
      <w:pPr>
        <w:pStyle w:val="NoSpacing"/>
        <w:rPr>
          <w:sz w:val="36"/>
          <w:szCs w:val="36"/>
        </w:rPr>
      </w:pPr>
      <w:r w:rsidRPr="007D4DC6">
        <w:rPr>
          <w:sz w:val="36"/>
          <w:szCs w:val="36"/>
        </w:rPr>
        <w:t xml:space="preserve">St. James Assiniboia Resources </w:t>
      </w:r>
      <w:r w:rsidR="00D674D7">
        <w:rPr>
          <w:sz w:val="36"/>
          <w:szCs w:val="36"/>
        </w:rPr>
        <w:tab/>
      </w:r>
      <w:r w:rsidR="00D674D7">
        <w:rPr>
          <w:sz w:val="36"/>
          <w:szCs w:val="36"/>
        </w:rPr>
        <w:tab/>
      </w:r>
      <w:r w:rsidR="00D674D7">
        <w:rPr>
          <w:sz w:val="36"/>
          <w:szCs w:val="36"/>
        </w:rPr>
        <w:tab/>
      </w:r>
      <w:r w:rsidR="00472446">
        <w:rPr>
          <w:sz w:val="36"/>
          <w:szCs w:val="36"/>
        </w:rPr>
        <w:t>April 2</w:t>
      </w:r>
      <w:r w:rsidR="00472446" w:rsidRPr="00472446">
        <w:rPr>
          <w:sz w:val="36"/>
          <w:szCs w:val="36"/>
          <w:vertAlign w:val="superscript"/>
        </w:rPr>
        <w:t>nd</w:t>
      </w:r>
      <w:r w:rsidR="00141979">
        <w:rPr>
          <w:sz w:val="36"/>
          <w:szCs w:val="36"/>
        </w:rPr>
        <w:t>,</w:t>
      </w:r>
      <w:r w:rsidR="00D674D7">
        <w:rPr>
          <w:sz w:val="36"/>
          <w:szCs w:val="36"/>
        </w:rPr>
        <w:t xml:space="preserve"> 2020</w:t>
      </w:r>
      <w:r w:rsidR="0025444D">
        <w:rPr>
          <w:sz w:val="36"/>
          <w:szCs w:val="36"/>
        </w:rPr>
        <w:t xml:space="preserve"> </w:t>
      </w:r>
    </w:p>
    <w:p w:rsidR="005B69BD" w:rsidRDefault="005B69BD" w:rsidP="0025444D">
      <w:pPr>
        <w:rPr>
          <w:u w:val="single"/>
        </w:rPr>
      </w:pPr>
    </w:p>
    <w:p w:rsidR="0025444D" w:rsidRDefault="0025444D" w:rsidP="0025444D">
      <w:pPr>
        <w:rPr>
          <w:u w:val="single"/>
        </w:rPr>
      </w:pPr>
      <w:r w:rsidRPr="007D4DC6">
        <w:rPr>
          <w:u w:val="single"/>
        </w:rPr>
        <w:t xml:space="preserve">If highlighted </w:t>
      </w:r>
      <w:r w:rsidR="007E3B80" w:rsidRPr="007E3B80">
        <w:rPr>
          <w:highlight w:val="green"/>
          <w:u w:val="single"/>
        </w:rPr>
        <w:t>GREEN</w:t>
      </w:r>
      <w:r w:rsidR="007E3B80">
        <w:rPr>
          <w:u w:val="single"/>
        </w:rPr>
        <w:t xml:space="preserve"> </w:t>
      </w:r>
      <w:r w:rsidRPr="007D4DC6">
        <w:rPr>
          <w:u w:val="single"/>
        </w:rPr>
        <w:t xml:space="preserve">means delivery is available </w:t>
      </w:r>
    </w:p>
    <w:p w:rsidR="007E3B80" w:rsidRDefault="007E3B80" w:rsidP="0025444D">
      <w:pPr>
        <w:rPr>
          <w:u w:val="single"/>
        </w:rPr>
      </w:pPr>
      <w:r>
        <w:rPr>
          <w:u w:val="single"/>
        </w:rPr>
        <w:t xml:space="preserve">If highlighted </w:t>
      </w:r>
      <w:r w:rsidRPr="007E3B80">
        <w:rPr>
          <w:highlight w:val="yellow"/>
          <w:u w:val="single"/>
        </w:rPr>
        <w:t>YELLOW</w:t>
      </w:r>
      <w:r>
        <w:rPr>
          <w:u w:val="single"/>
        </w:rPr>
        <w:t xml:space="preserve"> means store offers designated shopping time for </w:t>
      </w:r>
      <w:proofErr w:type="gramStart"/>
      <w:r>
        <w:rPr>
          <w:u w:val="single"/>
        </w:rPr>
        <w:t>Seniors</w:t>
      </w:r>
      <w:proofErr w:type="gramEnd"/>
    </w:p>
    <w:p w:rsidR="00141979" w:rsidRPr="00141979" w:rsidRDefault="00141979" w:rsidP="0025444D">
      <w:r w:rsidRPr="00141979">
        <w:t xml:space="preserve">Contact Senior Resource Coordinator Sarah Vinck if you have any questions at </w:t>
      </w:r>
      <w:hyperlink r:id="rId6" w:history="1">
        <w:r w:rsidRPr="00141979">
          <w:rPr>
            <w:rStyle w:val="Hyperlink"/>
            <w:u w:val="none"/>
          </w:rPr>
          <w:t>sarah@stjamescentre.com</w:t>
        </w:r>
      </w:hyperlink>
      <w:r w:rsidRPr="00141979">
        <w:t xml:space="preserve"> </w:t>
      </w:r>
    </w:p>
    <w:p w:rsidR="007D4DC6" w:rsidRDefault="007D4DC6">
      <w:pPr>
        <w:rPr>
          <w:b/>
        </w:rPr>
      </w:pPr>
    </w:p>
    <w:p w:rsidR="00A473FC" w:rsidRPr="00D674D7" w:rsidRDefault="00A473FC">
      <w:pPr>
        <w:rPr>
          <w:b/>
          <w:sz w:val="32"/>
          <w:szCs w:val="32"/>
        </w:rPr>
      </w:pPr>
      <w:r w:rsidRPr="00D674D7">
        <w:rPr>
          <w:b/>
          <w:sz w:val="32"/>
          <w:szCs w:val="32"/>
        </w:rPr>
        <w:t xml:space="preserve">Groceries </w:t>
      </w:r>
    </w:p>
    <w:p w:rsidR="00A473FC" w:rsidRDefault="00B02360" w:rsidP="00A473FC">
      <w:pPr>
        <w:pStyle w:val="ListParagraph"/>
        <w:numPr>
          <w:ilvl w:val="0"/>
          <w:numId w:val="1"/>
        </w:numPr>
        <w:rPr>
          <w:highlight w:val="green"/>
        </w:rPr>
      </w:pPr>
      <w:proofErr w:type="spellStart"/>
      <w:r>
        <w:rPr>
          <w:highlight w:val="green"/>
        </w:rPr>
        <w:t>Foodf</w:t>
      </w:r>
      <w:r w:rsidR="00692904">
        <w:rPr>
          <w:highlight w:val="green"/>
        </w:rPr>
        <w:t>are</w:t>
      </w:r>
      <w:proofErr w:type="spellEnd"/>
      <w:r w:rsidR="00A473FC" w:rsidRPr="00246324">
        <w:rPr>
          <w:highlight w:val="green"/>
        </w:rPr>
        <w:t xml:space="preserve"> (2285 Portage Ave.)</w:t>
      </w:r>
    </w:p>
    <w:p w:rsidR="00B77B9F" w:rsidRPr="00B77B9F" w:rsidRDefault="00B77B9F" w:rsidP="00B77B9F">
      <w:pPr>
        <w:pStyle w:val="ListParagraph"/>
      </w:pPr>
      <w:r w:rsidRPr="00B77B9F">
        <w:t>Hours of operation:</w:t>
      </w:r>
      <w:r w:rsidR="00B02360">
        <w:t xml:space="preserve"> 8</w:t>
      </w:r>
      <w:r w:rsidR="00141979">
        <w:t xml:space="preserve"> </w:t>
      </w:r>
      <w:r w:rsidR="006E6196">
        <w:t>AM -</w:t>
      </w:r>
      <w:r>
        <w:t xml:space="preserve"> 9</w:t>
      </w:r>
      <w:r w:rsidR="00141979">
        <w:t xml:space="preserve"> </w:t>
      </w:r>
      <w:r>
        <w:t>PM</w:t>
      </w:r>
      <w:r w:rsidR="00B70C52">
        <w:t xml:space="preserve"> </w:t>
      </w:r>
    </w:p>
    <w:p w:rsidR="00246324" w:rsidRDefault="00246324" w:rsidP="00246324">
      <w:pPr>
        <w:pStyle w:val="ListParagraph"/>
      </w:pPr>
      <w:r>
        <w:t>204-885-2381</w:t>
      </w:r>
    </w:p>
    <w:p w:rsidR="00A473FC" w:rsidRPr="00034AFE" w:rsidRDefault="00B02360" w:rsidP="00A473FC">
      <w:pPr>
        <w:pStyle w:val="ListParagraph"/>
        <w:numPr>
          <w:ilvl w:val="0"/>
          <w:numId w:val="2"/>
        </w:numPr>
        <w:rPr>
          <w:highlight w:val="yellow"/>
        </w:rPr>
      </w:pPr>
      <w:r>
        <w:rPr>
          <w:highlight w:val="yellow"/>
        </w:rPr>
        <w:t>8</w:t>
      </w:r>
      <w:r w:rsidR="004C3291">
        <w:rPr>
          <w:highlight w:val="yellow"/>
        </w:rPr>
        <w:t xml:space="preserve"> – </w:t>
      </w:r>
      <w:r>
        <w:rPr>
          <w:highlight w:val="yellow"/>
        </w:rPr>
        <w:t>9</w:t>
      </w:r>
      <w:r w:rsidR="004C3291">
        <w:rPr>
          <w:highlight w:val="yellow"/>
        </w:rPr>
        <w:t xml:space="preserve"> </w:t>
      </w:r>
      <w:r>
        <w:rPr>
          <w:highlight w:val="yellow"/>
        </w:rPr>
        <w:t>AM</w:t>
      </w:r>
      <w:r w:rsidR="00A473FC" w:rsidRPr="00034AFE">
        <w:rPr>
          <w:highlight w:val="yellow"/>
        </w:rPr>
        <w:t xml:space="preserve"> designated shopping time for </w:t>
      </w:r>
      <w:r w:rsidR="00B70C52" w:rsidRPr="00034AFE">
        <w:rPr>
          <w:highlight w:val="yellow"/>
        </w:rPr>
        <w:t>55+</w:t>
      </w:r>
      <w:r w:rsidR="00B77B9F" w:rsidRPr="00034AFE">
        <w:rPr>
          <w:highlight w:val="yellow"/>
        </w:rPr>
        <w:t>.</w:t>
      </w:r>
    </w:p>
    <w:p w:rsidR="00EF6FEC" w:rsidRDefault="00A473FC" w:rsidP="00DD4C91">
      <w:pPr>
        <w:pStyle w:val="ListParagraph"/>
        <w:numPr>
          <w:ilvl w:val="0"/>
          <w:numId w:val="2"/>
        </w:numPr>
      </w:pPr>
      <w:r>
        <w:t>Call before 11</w:t>
      </w:r>
      <w:r w:rsidR="00141979">
        <w:t xml:space="preserve"> </w:t>
      </w:r>
      <w:r>
        <w:t xml:space="preserve">AM and will deliver that day, $10 charge for all deliveries. Delivery only on Mon-Fri </w:t>
      </w:r>
    </w:p>
    <w:p w:rsidR="00B02360" w:rsidRDefault="00B02360" w:rsidP="00B02360">
      <w:pPr>
        <w:pStyle w:val="ListParagraph"/>
        <w:ind w:left="2160"/>
      </w:pPr>
    </w:p>
    <w:p w:rsidR="00B02360" w:rsidRPr="00B02360" w:rsidRDefault="00B02360" w:rsidP="00B02360">
      <w:pPr>
        <w:pStyle w:val="ListParagraph"/>
        <w:numPr>
          <w:ilvl w:val="0"/>
          <w:numId w:val="1"/>
        </w:numPr>
        <w:rPr>
          <w:highlight w:val="green"/>
        </w:rPr>
      </w:pPr>
      <w:proofErr w:type="spellStart"/>
      <w:r w:rsidRPr="00B02360">
        <w:rPr>
          <w:highlight w:val="green"/>
        </w:rPr>
        <w:t>Foodfare</w:t>
      </w:r>
      <w:proofErr w:type="spellEnd"/>
      <w:r w:rsidRPr="00B02360">
        <w:rPr>
          <w:highlight w:val="green"/>
        </w:rPr>
        <w:t xml:space="preserve"> (839 Cavalier Dr.)</w:t>
      </w:r>
    </w:p>
    <w:p w:rsidR="00B02360" w:rsidRDefault="00B02360" w:rsidP="00B02360">
      <w:pPr>
        <w:pStyle w:val="ListParagraph"/>
      </w:pPr>
      <w:r>
        <w:t xml:space="preserve">Hours of operation: </w:t>
      </w:r>
      <w:r w:rsidR="00C20668">
        <w:t>8 AM – 8 PM Mon to Fri, 9 AM – 7 PM Sat, 10 AM – 6 PM Sun</w:t>
      </w:r>
    </w:p>
    <w:p w:rsidR="00B02360" w:rsidRDefault="00B02360" w:rsidP="00B02360">
      <w:pPr>
        <w:pStyle w:val="ListParagraph"/>
      </w:pPr>
      <w:r>
        <w:t>204-889-8892</w:t>
      </w:r>
    </w:p>
    <w:p w:rsidR="00B02360" w:rsidRPr="00034AFE" w:rsidRDefault="00B02360" w:rsidP="00B02360">
      <w:pPr>
        <w:pStyle w:val="ListParagraph"/>
        <w:numPr>
          <w:ilvl w:val="0"/>
          <w:numId w:val="34"/>
        </w:numPr>
        <w:rPr>
          <w:highlight w:val="yellow"/>
        </w:rPr>
      </w:pPr>
      <w:r>
        <w:rPr>
          <w:highlight w:val="yellow"/>
        </w:rPr>
        <w:t>8</w:t>
      </w:r>
      <w:r w:rsidR="00C20668">
        <w:rPr>
          <w:highlight w:val="yellow"/>
        </w:rPr>
        <w:t xml:space="preserve"> – </w:t>
      </w:r>
      <w:r>
        <w:rPr>
          <w:highlight w:val="yellow"/>
        </w:rPr>
        <w:t>9</w:t>
      </w:r>
      <w:r w:rsidR="00C20668">
        <w:rPr>
          <w:highlight w:val="yellow"/>
        </w:rPr>
        <w:t xml:space="preserve"> </w:t>
      </w:r>
      <w:r>
        <w:rPr>
          <w:highlight w:val="yellow"/>
        </w:rPr>
        <w:t>AM</w:t>
      </w:r>
      <w:r w:rsidRPr="00034AFE">
        <w:rPr>
          <w:highlight w:val="yellow"/>
        </w:rPr>
        <w:t xml:space="preserve"> designated shopping time for 55+</w:t>
      </w:r>
      <w:r w:rsidR="00C20668">
        <w:rPr>
          <w:highlight w:val="yellow"/>
        </w:rPr>
        <w:t xml:space="preserve">, </w:t>
      </w:r>
      <w:r w:rsidR="004C3291">
        <w:rPr>
          <w:highlight w:val="yellow"/>
        </w:rPr>
        <w:t xml:space="preserve">Monday to Friday. </w:t>
      </w:r>
    </w:p>
    <w:p w:rsidR="00B02360" w:rsidRDefault="00B02360" w:rsidP="00B02360">
      <w:pPr>
        <w:pStyle w:val="ListParagraph"/>
        <w:numPr>
          <w:ilvl w:val="0"/>
          <w:numId w:val="34"/>
        </w:numPr>
      </w:pPr>
      <w:r>
        <w:t xml:space="preserve">Call before 11 AM for </w:t>
      </w:r>
      <w:r w:rsidR="004C3291">
        <w:t>same</w:t>
      </w:r>
      <w:r w:rsidR="005D1697">
        <w:t>-</w:t>
      </w:r>
      <w:r w:rsidR="004C3291">
        <w:t xml:space="preserve">day </w:t>
      </w:r>
      <w:r>
        <w:t xml:space="preserve">delivery, $9 cost </w:t>
      </w:r>
    </w:p>
    <w:p w:rsidR="00B02360" w:rsidRDefault="00B02360" w:rsidP="00B02360">
      <w:pPr>
        <w:pStyle w:val="ListParagraph"/>
        <w:numPr>
          <w:ilvl w:val="0"/>
          <w:numId w:val="34"/>
        </w:numPr>
      </w:pPr>
      <w:r>
        <w:t>Delivery only on Mon- Fri</w:t>
      </w:r>
    </w:p>
    <w:p w:rsidR="00DD4C91" w:rsidRDefault="00DD4C91" w:rsidP="00DD4C91">
      <w:pPr>
        <w:pStyle w:val="ListParagraph"/>
        <w:ind w:left="2160"/>
      </w:pPr>
    </w:p>
    <w:p w:rsidR="00EF6FEC" w:rsidRDefault="00EF6FEC" w:rsidP="00A473FC">
      <w:pPr>
        <w:pStyle w:val="ListParagraph"/>
        <w:numPr>
          <w:ilvl w:val="0"/>
          <w:numId w:val="1"/>
        </w:numPr>
        <w:rPr>
          <w:highlight w:val="green"/>
        </w:rPr>
      </w:pPr>
      <w:r w:rsidRPr="00EF6FEC">
        <w:rPr>
          <w:highlight w:val="green"/>
        </w:rPr>
        <w:t>Save on foods (850 St. James St.)</w:t>
      </w:r>
    </w:p>
    <w:p w:rsidR="00B77B9F" w:rsidRPr="00B77B9F" w:rsidRDefault="00B77B9F" w:rsidP="00B77B9F">
      <w:pPr>
        <w:pStyle w:val="ListParagraph"/>
      </w:pPr>
      <w:r w:rsidRPr="00B77B9F">
        <w:t xml:space="preserve">Hours of operation: </w:t>
      </w:r>
      <w:r w:rsidR="006E6196">
        <w:t>8</w:t>
      </w:r>
      <w:r w:rsidR="00141979">
        <w:t xml:space="preserve"> </w:t>
      </w:r>
      <w:r w:rsidR="006E6196">
        <w:t>AM - 8</w:t>
      </w:r>
      <w:r w:rsidR="00141979">
        <w:t xml:space="preserve"> </w:t>
      </w:r>
      <w:r w:rsidR="006E6196">
        <w:t>PM Mon to</w:t>
      </w:r>
      <w:r w:rsidR="000958D0">
        <w:t xml:space="preserve"> Sat, 9</w:t>
      </w:r>
      <w:r w:rsidR="00141979">
        <w:t xml:space="preserve"> </w:t>
      </w:r>
      <w:r w:rsidR="000958D0">
        <w:t>AM</w:t>
      </w:r>
      <w:r w:rsidR="006E6196">
        <w:t xml:space="preserve"> - 6</w:t>
      </w:r>
      <w:r w:rsidR="00141979">
        <w:t xml:space="preserve"> </w:t>
      </w:r>
      <w:r w:rsidR="000958D0">
        <w:t>PM Sun</w:t>
      </w:r>
    </w:p>
    <w:p w:rsidR="00EF6FEC" w:rsidRDefault="00EF6FEC" w:rsidP="00EF6FEC">
      <w:pPr>
        <w:pStyle w:val="ListParagraph"/>
      </w:pPr>
      <w:r>
        <w:t>204-783-9036</w:t>
      </w:r>
    </w:p>
    <w:p w:rsidR="00A473FC" w:rsidRDefault="00EF6FEC" w:rsidP="00EF6FEC">
      <w:pPr>
        <w:pStyle w:val="ListParagraph"/>
        <w:numPr>
          <w:ilvl w:val="0"/>
          <w:numId w:val="9"/>
        </w:numPr>
      </w:pPr>
      <w:r>
        <w:t>Can place</w:t>
      </w:r>
      <w:r w:rsidR="000958D0">
        <w:t xml:space="preserve"> </w:t>
      </w:r>
      <w:r w:rsidR="00141979">
        <w:t xml:space="preserve">an </w:t>
      </w:r>
      <w:r w:rsidR="000958D0">
        <w:t>order online or over the phone,</w:t>
      </w:r>
      <w:r>
        <w:t xml:space="preserve"> MUST set</w:t>
      </w:r>
      <w:r w:rsidR="00141979">
        <w:t xml:space="preserve"> </w:t>
      </w:r>
      <w:r>
        <w:t xml:space="preserve">up </w:t>
      </w:r>
      <w:r w:rsidR="00141979">
        <w:t xml:space="preserve">an </w:t>
      </w:r>
      <w:r>
        <w:t>online profile before ordering over the phone</w:t>
      </w:r>
      <w:r w:rsidR="000958D0">
        <w:t>.</w:t>
      </w:r>
      <w:r>
        <w:t xml:space="preserve"> </w:t>
      </w:r>
    </w:p>
    <w:p w:rsidR="00871078" w:rsidRDefault="00871078" w:rsidP="00871078">
      <w:pPr>
        <w:pStyle w:val="ListParagraph"/>
        <w:ind w:left="2205"/>
      </w:pPr>
    </w:p>
    <w:p w:rsidR="00871078" w:rsidRDefault="00871078" w:rsidP="00871078">
      <w:pPr>
        <w:pStyle w:val="ListParagraph"/>
        <w:numPr>
          <w:ilvl w:val="0"/>
          <w:numId w:val="1"/>
        </w:numPr>
        <w:rPr>
          <w:highlight w:val="green"/>
        </w:rPr>
      </w:pPr>
      <w:r w:rsidRPr="00871078">
        <w:rPr>
          <w:highlight w:val="green"/>
        </w:rPr>
        <w:t>Family Foods (1881 Portage Ave.)</w:t>
      </w:r>
    </w:p>
    <w:p w:rsidR="00B77B9F" w:rsidRPr="00B77B9F" w:rsidRDefault="00B77B9F" w:rsidP="00B77B9F">
      <w:pPr>
        <w:pStyle w:val="ListParagraph"/>
      </w:pPr>
      <w:r w:rsidRPr="00B77B9F">
        <w:t>Hours of operation:</w:t>
      </w:r>
      <w:r w:rsidR="00034AFE">
        <w:t xml:space="preserve"> 7</w:t>
      </w:r>
      <w:r w:rsidR="00273114">
        <w:t xml:space="preserve"> </w:t>
      </w:r>
      <w:r w:rsidR="009635F6">
        <w:t>AM</w:t>
      </w:r>
      <w:r w:rsidR="00273114">
        <w:t xml:space="preserve"> – </w:t>
      </w:r>
      <w:r w:rsidR="00034AFE">
        <w:t>9</w:t>
      </w:r>
      <w:r w:rsidR="00273114">
        <w:t xml:space="preserve"> </w:t>
      </w:r>
      <w:r w:rsidR="009635F6">
        <w:t xml:space="preserve">PM Mon to Fri, </w:t>
      </w:r>
      <w:r w:rsidR="00034AFE">
        <w:t xml:space="preserve">9 AM- </w:t>
      </w:r>
      <w:r w:rsidR="005D1697">
        <w:t xml:space="preserve">9 </w:t>
      </w:r>
      <w:r w:rsidR="00034AFE">
        <w:t>PM Sat &amp; 10 AM - 6</w:t>
      </w:r>
      <w:r w:rsidR="005D1697">
        <w:t xml:space="preserve"> </w:t>
      </w:r>
      <w:r w:rsidR="00034AFE">
        <w:t xml:space="preserve">PM Sun </w:t>
      </w:r>
    </w:p>
    <w:p w:rsidR="00871078" w:rsidRDefault="00871078" w:rsidP="00871078">
      <w:pPr>
        <w:pStyle w:val="ListParagraph"/>
      </w:pPr>
      <w:r>
        <w:t>204-988-4810</w:t>
      </w:r>
    </w:p>
    <w:p w:rsidR="009635F6" w:rsidRPr="009635F6" w:rsidRDefault="00034AFE" w:rsidP="00871078">
      <w:pPr>
        <w:pStyle w:val="ListParagraph"/>
        <w:numPr>
          <w:ilvl w:val="0"/>
          <w:numId w:val="10"/>
        </w:numPr>
        <w:rPr>
          <w:highlight w:val="yellow"/>
        </w:rPr>
      </w:pPr>
      <w:r>
        <w:rPr>
          <w:highlight w:val="yellow"/>
        </w:rPr>
        <w:t>First hour open Mon to Fri is designated time for Seniors</w:t>
      </w:r>
    </w:p>
    <w:p w:rsidR="00871078" w:rsidRDefault="00871078" w:rsidP="006E6196">
      <w:pPr>
        <w:pStyle w:val="ListParagraph"/>
        <w:numPr>
          <w:ilvl w:val="0"/>
          <w:numId w:val="10"/>
        </w:numPr>
      </w:pPr>
      <w:r>
        <w:t>Mon-Friday</w:t>
      </w:r>
      <w:r w:rsidR="006E6196">
        <w:t xml:space="preserve"> delivery</w:t>
      </w:r>
      <w:r>
        <w:t>, order MUST be placed by noon to receive that day</w:t>
      </w:r>
      <w:r w:rsidR="006E6196">
        <w:t>, c</w:t>
      </w:r>
      <w:r>
        <w:t xml:space="preserve">ost $8.50-$10 depending on </w:t>
      </w:r>
      <w:r w:rsidR="00141979">
        <w:t xml:space="preserve">the </w:t>
      </w:r>
      <w:r>
        <w:t>distance from the store</w:t>
      </w:r>
      <w:r w:rsidR="006E6196">
        <w:t>.</w:t>
      </w:r>
      <w:r>
        <w:t xml:space="preserve"> </w:t>
      </w:r>
    </w:p>
    <w:p w:rsidR="00871078" w:rsidRPr="00EF6FEC" w:rsidRDefault="00871078" w:rsidP="00871078">
      <w:pPr>
        <w:pStyle w:val="ListParagraph"/>
        <w:ind w:left="2205"/>
      </w:pPr>
    </w:p>
    <w:p w:rsidR="00EF6FEC" w:rsidRDefault="00871078" w:rsidP="00871078">
      <w:pPr>
        <w:pStyle w:val="ListParagraph"/>
        <w:numPr>
          <w:ilvl w:val="0"/>
          <w:numId w:val="1"/>
        </w:numPr>
        <w:rPr>
          <w:highlight w:val="green"/>
        </w:rPr>
      </w:pPr>
      <w:r w:rsidRPr="00871078">
        <w:rPr>
          <w:highlight w:val="green"/>
        </w:rPr>
        <w:t>Superstore (3193 Portage Ave.)</w:t>
      </w:r>
    </w:p>
    <w:p w:rsidR="00B77B9F" w:rsidRPr="00B77B9F" w:rsidRDefault="00B77B9F" w:rsidP="00B77B9F">
      <w:pPr>
        <w:pStyle w:val="ListParagraph"/>
      </w:pPr>
      <w:r w:rsidRPr="00B77B9F">
        <w:t>Hours of operation:</w:t>
      </w:r>
      <w:r w:rsidR="00BF7318">
        <w:t xml:space="preserve"> 8 AM – 8 PM Mon to Sat, 9 AM – 6 PM Sun</w:t>
      </w:r>
    </w:p>
    <w:p w:rsidR="00871078" w:rsidRDefault="00871078" w:rsidP="00871078">
      <w:pPr>
        <w:pStyle w:val="ListParagraph"/>
      </w:pPr>
      <w:r w:rsidRPr="00871078">
        <w:t>204-</w:t>
      </w:r>
      <w:r>
        <w:t>831-3528</w:t>
      </w:r>
    </w:p>
    <w:p w:rsidR="00246324" w:rsidRDefault="007D4DC6" w:rsidP="007D4DC6">
      <w:pPr>
        <w:pStyle w:val="ListParagraph"/>
        <w:numPr>
          <w:ilvl w:val="0"/>
          <w:numId w:val="11"/>
        </w:numPr>
      </w:pPr>
      <w:r>
        <w:t xml:space="preserve">Delivery option is only for online orders, </w:t>
      </w:r>
      <w:r w:rsidR="00141979">
        <w:t xml:space="preserve">the </w:t>
      </w:r>
      <w:r>
        <w:t xml:space="preserve">cost for delivery varies on quantity </w:t>
      </w:r>
    </w:p>
    <w:p w:rsidR="00874861" w:rsidRDefault="00874861" w:rsidP="00874861">
      <w:pPr>
        <w:pStyle w:val="ListParagraph"/>
        <w:ind w:left="2160"/>
      </w:pPr>
    </w:p>
    <w:p w:rsidR="007D4DC6" w:rsidRDefault="00874861" w:rsidP="00874861">
      <w:pPr>
        <w:pStyle w:val="ListParagraph"/>
        <w:numPr>
          <w:ilvl w:val="0"/>
          <w:numId w:val="1"/>
        </w:numPr>
      </w:pPr>
      <w:r>
        <w:lastRenderedPageBreak/>
        <w:t xml:space="preserve">Shoppers </w:t>
      </w:r>
      <w:proofErr w:type="spellStart"/>
      <w:r>
        <w:t>Drugmart</w:t>
      </w:r>
      <w:proofErr w:type="spellEnd"/>
      <w:r>
        <w:t xml:space="preserve"> (2533 Portage Ave.)</w:t>
      </w:r>
    </w:p>
    <w:p w:rsidR="00B77B9F" w:rsidRDefault="00B77B9F" w:rsidP="00B77B9F">
      <w:pPr>
        <w:pStyle w:val="ListParagraph"/>
      </w:pPr>
      <w:r>
        <w:t xml:space="preserve">Hours of operation: </w:t>
      </w:r>
      <w:r w:rsidR="00CE2ECC">
        <w:t>8</w:t>
      </w:r>
      <w:r w:rsidR="00141979">
        <w:t xml:space="preserve"> </w:t>
      </w:r>
      <w:r w:rsidR="00CE2ECC">
        <w:t>AM – 8</w:t>
      </w:r>
      <w:r w:rsidR="00141979">
        <w:t xml:space="preserve"> </w:t>
      </w:r>
      <w:r w:rsidR="00CE2ECC">
        <w:t>PM Everyday</w:t>
      </w:r>
    </w:p>
    <w:p w:rsidR="00874861" w:rsidRDefault="00874861" w:rsidP="00874861">
      <w:pPr>
        <w:pStyle w:val="ListParagraph"/>
      </w:pPr>
      <w:r>
        <w:t>204-896-3256</w:t>
      </w:r>
    </w:p>
    <w:p w:rsidR="006A5DD2" w:rsidRPr="007E3B80" w:rsidRDefault="00874861" w:rsidP="006A5DD2">
      <w:pPr>
        <w:pStyle w:val="ListParagraph"/>
        <w:numPr>
          <w:ilvl w:val="0"/>
          <w:numId w:val="11"/>
        </w:numPr>
        <w:rPr>
          <w:highlight w:val="yellow"/>
        </w:rPr>
      </w:pPr>
      <w:r w:rsidRPr="007E3B80">
        <w:rPr>
          <w:highlight w:val="yellow"/>
        </w:rPr>
        <w:t xml:space="preserve">First Hour in the morning is designated to </w:t>
      </w:r>
      <w:r w:rsidR="00B43DE6" w:rsidRPr="007E3B80">
        <w:rPr>
          <w:highlight w:val="yellow"/>
        </w:rPr>
        <w:t>seniors, every morning from 8-9</w:t>
      </w:r>
      <w:r w:rsidR="00141979" w:rsidRPr="007E3B80">
        <w:rPr>
          <w:highlight w:val="yellow"/>
        </w:rPr>
        <w:t xml:space="preserve"> </w:t>
      </w:r>
      <w:r w:rsidR="00B43DE6" w:rsidRPr="007E3B80">
        <w:rPr>
          <w:highlight w:val="yellow"/>
        </w:rPr>
        <w:t xml:space="preserve">am will receive 20% off regular priced items. </w:t>
      </w:r>
      <w:r w:rsidRPr="007E3B80">
        <w:rPr>
          <w:highlight w:val="yellow"/>
        </w:rPr>
        <w:t xml:space="preserve"> </w:t>
      </w:r>
    </w:p>
    <w:p w:rsidR="006A5DD2" w:rsidRDefault="006A5DD2" w:rsidP="006A5DD2">
      <w:pPr>
        <w:pStyle w:val="ListParagraph"/>
        <w:ind w:left="2160"/>
      </w:pPr>
    </w:p>
    <w:p w:rsidR="006A5DD2" w:rsidRDefault="006A5DD2" w:rsidP="006A5DD2">
      <w:pPr>
        <w:pStyle w:val="ListParagraph"/>
        <w:numPr>
          <w:ilvl w:val="0"/>
          <w:numId w:val="1"/>
        </w:numPr>
        <w:rPr>
          <w:highlight w:val="green"/>
        </w:rPr>
      </w:pPr>
      <w:r w:rsidRPr="006A5DD2">
        <w:rPr>
          <w:highlight w:val="green"/>
        </w:rPr>
        <w:t>Sobeys (3635 Portage Ave.)</w:t>
      </w:r>
    </w:p>
    <w:p w:rsidR="003F4604" w:rsidRPr="003F4604" w:rsidRDefault="003F4604" w:rsidP="003F4604">
      <w:pPr>
        <w:pStyle w:val="ListParagraph"/>
      </w:pPr>
      <w:r w:rsidRPr="003F4604">
        <w:t>Hours of operation</w:t>
      </w:r>
      <w:r>
        <w:t>:</w:t>
      </w:r>
      <w:r w:rsidR="006E6196">
        <w:t xml:space="preserve"> 8</w:t>
      </w:r>
      <w:r w:rsidR="00141979">
        <w:t xml:space="preserve"> </w:t>
      </w:r>
      <w:r w:rsidR="006E6196">
        <w:t>AM -</w:t>
      </w:r>
      <w:r w:rsidR="00B77B9F">
        <w:t xml:space="preserve"> 8</w:t>
      </w:r>
      <w:r w:rsidR="00141979">
        <w:t xml:space="preserve"> </w:t>
      </w:r>
      <w:r w:rsidR="00B77B9F">
        <w:t>PM</w:t>
      </w:r>
      <w:r w:rsidR="00E26662">
        <w:t xml:space="preserve"> Everyday</w:t>
      </w:r>
    </w:p>
    <w:p w:rsidR="006A5DD2" w:rsidRDefault="006A5DD2" w:rsidP="006A5DD2">
      <w:pPr>
        <w:pStyle w:val="ListParagraph"/>
      </w:pPr>
      <w:r>
        <w:t>204-832-8605</w:t>
      </w:r>
    </w:p>
    <w:p w:rsidR="00B77B9F" w:rsidRPr="007E3B80" w:rsidRDefault="00141979" w:rsidP="00B77B9F">
      <w:pPr>
        <w:pStyle w:val="ListParagraph"/>
        <w:numPr>
          <w:ilvl w:val="0"/>
          <w:numId w:val="11"/>
        </w:numPr>
        <w:rPr>
          <w:highlight w:val="yellow"/>
        </w:rPr>
      </w:pPr>
      <w:r w:rsidRPr="007E3B80">
        <w:rPr>
          <w:highlight w:val="yellow"/>
        </w:rPr>
        <w:t>The f</w:t>
      </w:r>
      <w:r w:rsidR="00B77B9F" w:rsidRPr="007E3B80">
        <w:rPr>
          <w:highlight w:val="yellow"/>
        </w:rPr>
        <w:t>irst hour open designated to seniors for shopping, between 8-9</w:t>
      </w:r>
      <w:r w:rsidRPr="007E3B80">
        <w:rPr>
          <w:highlight w:val="yellow"/>
        </w:rPr>
        <w:t xml:space="preserve"> </w:t>
      </w:r>
      <w:r w:rsidR="00B77B9F" w:rsidRPr="007E3B80">
        <w:rPr>
          <w:highlight w:val="yellow"/>
        </w:rPr>
        <w:t>AM.</w:t>
      </w:r>
    </w:p>
    <w:p w:rsidR="00032FF1" w:rsidRDefault="006A5DD2" w:rsidP="00032FF1">
      <w:pPr>
        <w:pStyle w:val="ListParagraph"/>
        <w:numPr>
          <w:ilvl w:val="0"/>
          <w:numId w:val="11"/>
        </w:numPr>
      </w:pPr>
      <w:r>
        <w:t>The</w:t>
      </w:r>
      <w:r w:rsidR="00141979">
        <w:t>y</w:t>
      </w:r>
      <w:r>
        <w:t xml:space="preserve"> do delivery but </w:t>
      </w:r>
      <w:r w:rsidRPr="006A5DD2">
        <w:rPr>
          <w:u w:val="single"/>
        </w:rPr>
        <w:t>do not</w:t>
      </w:r>
      <w:r>
        <w:t xml:space="preserve"> shop for you, </w:t>
      </w:r>
      <w:r w:rsidR="00141979">
        <w:t xml:space="preserve">the </w:t>
      </w:r>
      <w:r>
        <w:t>customer has to go in to store and pick produce out and they will arrange delivery at home</w:t>
      </w:r>
    </w:p>
    <w:p w:rsidR="00032FF1" w:rsidRDefault="00032FF1" w:rsidP="00032FF1">
      <w:pPr>
        <w:pStyle w:val="ListParagraph"/>
        <w:ind w:left="2160"/>
      </w:pPr>
    </w:p>
    <w:p w:rsidR="00032FF1" w:rsidRDefault="00032FF1" w:rsidP="00032FF1">
      <w:pPr>
        <w:pStyle w:val="ListParagraph"/>
        <w:numPr>
          <w:ilvl w:val="0"/>
          <w:numId w:val="1"/>
        </w:numPr>
        <w:rPr>
          <w:highlight w:val="green"/>
        </w:rPr>
      </w:pPr>
      <w:r w:rsidRPr="008618EB">
        <w:rPr>
          <w:highlight w:val="green"/>
        </w:rPr>
        <w:t>Walmart Unicity</w:t>
      </w:r>
      <w:r w:rsidR="00DA07F5" w:rsidRPr="008618EB">
        <w:rPr>
          <w:highlight w:val="green"/>
        </w:rPr>
        <w:t xml:space="preserve"> Supercentre</w:t>
      </w:r>
      <w:r w:rsidRPr="008618EB">
        <w:rPr>
          <w:highlight w:val="green"/>
        </w:rPr>
        <w:t xml:space="preserve"> (3655 Portage Ave.)</w:t>
      </w:r>
    </w:p>
    <w:p w:rsidR="003F4604" w:rsidRPr="003F4604" w:rsidRDefault="00CE2ECC" w:rsidP="003F4604">
      <w:pPr>
        <w:pStyle w:val="ListParagraph"/>
      </w:pPr>
      <w:r>
        <w:t>Hours of Operation: 7</w:t>
      </w:r>
      <w:r w:rsidR="00141979">
        <w:t xml:space="preserve"> </w:t>
      </w:r>
      <w:r w:rsidR="006E6196">
        <w:t>AM -</w:t>
      </w:r>
      <w:r w:rsidR="003F4604" w:rsidRPr="003F4604">
        <w:t xml:space="preserve"> 8</w:t>
      </w:r>
      <w:r w:rsidR="00141979">
        <w:t xml:space="preserve"> </w:t>
      </w:r>
      <w:r w:rsidR="003F4604" w:rsidRPr="003F4604">
        <w:t>PM</w:t>
      </w:r>
      <w:r>
        <w:t xml:space="preserve"> Everyday</w:t>
      </w:r>
    </w:p>
    <w:p w:rsidR="00032FF1" w:rsidRDefault="00032FF1" w:rsidP="00032FF1">
      <w:pPr>
        <w:pStyle w:val="ListParagraph"/>
      </w:pPr>
      <w:r>
        <w:t>204</w:t>
      </w:r>
      <w:r w:rsidR="008618EB">
        <w:t>-</w:t>
      </w:r>
      <w:r>
        <w:t>897-3410</w:t>
      </w:r>
    </w:p>
    <w:p w:rsidR="003F4604" w:rsidRPr="007E3B80" w:rsidRDefault="00141979" w:rsidP="00032FF1">
      <w:pPr>
        <w:pStyle w:val="ListParagraph"/>
        <w:numPr>
          <w:ilvl w:val="0"/>
          <w:numId w:val="11"/>
        </w:numPr>
        <w:rPr>
          <w:highlight w:val="yellow"/>
        </w:rPr>
      </w:pPr>
      <w:r w:rsidRPr="007E3B80">
        <w:rPr>
          <w:highlight w:val="yellow"/>
        </w:rPr>
        <w:t>The f</w:t>
      </w:r>
      <w:r w:rsidR="003F4604" w:rsidRPr="007E3B80">
        <w:rPr>
          <w:highlight w:val="yellow"/>
        </w:rPr>
        <w:t>irst hour designated for 65+ to shop, 7</w:t>
      </w:r>
      <w:r w:rsidRPr="007E3B80">
        <w:rPr>
          <w:highlight w:val="yellow"/>
        </w:rPr>
        <w:t xml:space="preserve"> </w:t>
      </w:r>
      <w:r w:rsidR="003F4604" w:rsidRPr="007E3B80">
        <w:rPr>
          <w:highlight w:val="yellow"/>
        </w:rPr>
        <w:t>AM to 8</w:t>
      </w:r>
      <w:r w:rsidRPr="007E3B80">
        <w:rPr>
          <w:highlight w:val="yellow"/>
        </w:rPr>
        <w:t xml:space="preserve"> </w:t>
      </w:r>
      <w:r w:rsidR="003F4604" w:rsidRPr="007E3B80">
        <w:rPr>
          <w:highlight w:val="yellow"/>
        </w:rPr>
        <w:t>AM.</w:t>
      </w:r>
    </w:p>
    <w:p w:rsidR="008618EB" w:rsidRDefault="008618EB" w:rsidP="00032FF1">
      <w:pPr>
        <w:pStyle w:val="ListParagraph"/>
        <w:numPr>
          <w:ilvl w:val="0"/>
          <w:numId w:val="11"/>
        </w:numPr>
      </w:pPr>
      <w:r>
        <w:t>Delivery option available, minimum $50 BE</w:t>
      </w:r>
      <w:r w:rsidR="00141979">
        <w:t>F</w:t>
      </w:r>
      <w:r>
        <w:t>ORE taxes, $9.97 cost for delivery.</w:t>
      </w:r>
    </w:p>
    <w:p w:rsidR="00032FF1" w:rsidRDefault="00032FF1" w:rsidP="00032FF1">
      <w:pPr>
        <w:pStyle w:val="ListParagraph"/>
        <w:numPr>
          <w:ilvl w:val="0"/>
          <w:numId w:val="11"/>
        </w:numPr>
      </w:pPr>
      <w:r>
        <w:t xml:space="preserve">Option to order groceries online and arrange </w:t>
      </w:r>
      <w:r w:rsidR="00141979">
        <w:t xml:space="preserve">a </w:t>
      </w:r>
      <w:r>
        <w:t xml:space="preserve">pick-up, this option is free. Must arrange online payment with </w:t>
      </w:r>
      <w:r w:rsidR="00141979">
        <w:t xml:space="preserve">a </w:t>
      </w:r>
      <w:r>
        <w:t>credit card</w:t>
      </w:r>
      <w:r w:rsidR="00DA07F5">
        <w:t xml:space="preserve"> and have a minimum of $50 order</w:t>
      </w:r>
      <w:r>
        <w:t>.</w:t>
      </w:r>
    </w:p>
    <w:p w:rsidR="00032FF1" w:rsidRDefault="00032FF1" w:rsidP="00032FF1">
      <w:pPr>
        <w:pStyle w:val="ListParagraph"/>
        <w:ind w:left="2160"/>
      </w:pPr>
    </w:p>
    <w:p w:rsidR="00722CDC" w:rsidRDefault="00722CDC" w:rsidP="00032FF1">
      <w:pPr>
        <w:pStyle w:val="ListParagraph"/>
        <w:numPr>
          <w:ilvl w:val="0"/>
          <w:numId w:val="1"/>
        </w:numPr>
      </w:pPr>
      <w:r>
        <w:t>Safeway (3900 Grant Ave.</w:t>
      </w:r>
      <w:r w:rsidR="00032FF1">
        <w:t>)</w:t>
      </w:r>
      <w:r>
        <w:t xml:space="preserve"> </w:t>
      </w:r>
    </w:p>
    <w:p w:rsidR="00032FF1" w:rsidRDefault="00722CDC" w:rsidP="00722CDC">
      <w:pPr>
        <w:pStyle w:val="ListParagraph"/>
      </w:pPr>
      <w:r>
        <w:t>Hours of operation: 8</w:t>
      </w:r>
      <w:r w:rsidR="00141979">
        <w:t xml:space="preserve"> </w:t>
      </w:r>
      <w:r>
        <w:t>AM</w:t>
      </w:r>
      <w:r w:rsidR="006E6196">
        <w:t xml:space="preserve"> </w:t>
      </w:r>
      <w:r>
        <w:t>-</w:t>
      </w:r>
      <w:r w:rsidR="006E6196">
        <w:t xml:space="preserve"> </w:t>
      </w:r>
      <w:r>
        <w:t>8</w:t>
      </w:r>
      <w:r w:rsidR="00141979">
        <w:t xml:space="preserve"> </w:t>
      </w:r>
      <w:r>
        <w:t>PM</w:t>
      </w:r>
      <w:r w:rsidR="00E26662">
        <w:t xml:space="preserve"> Everyday</w:t>
      </w:r>
    </w:p>
    <w:p w:rsidR="00032FF1" w:rsidRDefault="00032FF1" w:rsidP="00032FF1">
      <w:pPr>
        <w:pStyle w:val="ListParagraph"/>
      </w:pPr>
      <w:r>
        <w:t>204-837-5339</w:t>
      </w:r>
      <w:r w:rsidR="00722CDC">
        <w:t xml:space="preserve"> </w:t>
      </w:r>
    </w:p>
    <w:p w:rsidR="00AC5125" w:rsidRPr="007E3B80" w:rsidRDefault="00141979" w:rsidP="00AC5125">
      <w:pPr>
        <w:pStyle w:val="ListParagraph"/>
        <w:numPr>
          <w:ilvl w:val="0"/>
          <w:numId w:val="17"/>
        </w:numPr>
        <w:rPr>
          <w:highlight w:val="yellow"/>
        </w:rPr>
      </w:pPr>
      <w:r w:rsidRPr="007E3B80">
        <w:rPr>
          <w:highlight w:val="yellow"/>
        </w:rPr>
        <w:t>The f</w:t>
      </w:r>
      <w:r w:rsidR="00722CDC" w:rsidRPr="007E3B80">
        <w:rPr>
          <w:highlight w:val="yellow"/>
        </w:rPr>
        <w:t>irst hour open designated to seniors for shopping, between 8-9</w:t>
      </w:r>
      <w:r w:rsidRPr="007E3B80">
        <w:rPr>
          <w:highlight w:val="yellow"/>
        </w:rPr>
        <w:t xml:space="preserve"> </w:t>
      </w:r>
      <w:r w:rsidR="00722CDC" w:rsidRPr="007E3B80">
        <w:rPr>
          <w:highlight w:val="yellow"/>
        </w:rPr>
        <w:t>AM.</w:t>
      </w:r>
    </w:p>
    <w:p w:rsidR="00AC5125" w:rsidRDefault="00AC5125" w:rsidP="00AC5125">
      <w:pPr>
        <w:pStyle w:val="ListParagraph"/>
        <w:ind w:left="2160"/>
      </w:pPr>
    </w:p>
    <w:p w:rsidR="00AC5125" w:rsidRDefault="00AC5125" w:rsidP="00AC5125">
      <w:pPr>
        <w:pStyle w:val="ListParagraph"/>
        <w:numPr>
          <w:ilvl w:val="0"/>
          <w:numId w:val="1"/>
        </w:numPr>
      </w:pPr>
      <w:r>
        <w:t>Safeway (3393 Portage Ave.)</w:t>
      </w:r>
    </w:p>
    <w:p w:rsidR="00AC5125" w:rsidRDefault="00AC5125" w:rsidP="00AC5125">
      <w:pPr>
        <w:pStyle w:val="ListParagraph"/>
      </w:pPr>
      <w:r>
        <w:t>Hours of operation: 8</w:t>
      </w:r>
      <w:r w:rsidR="00141979">
        <w:t xml:space="preserve"> </w:t>
      </w:r>
      <w:r>
        <w:t>AM -</w:t>
      </w:r>
      <w:r w:rsidR="006E6196">
        <w:t xml:space="preserve"> </w:t>
      </w:r>
      <w:r>
        <w:t>8</w:t>
      </w:r>
      <w:r w:rsidR="00141979">
        <w:t xml:space="preserve"> </w:t>
      </w:r>
      <w:r>
        <w:t>PM</w:t>
      </w:r>
      <w:r w:rsidR="00CE2ECC">
        <w:t xml:space="preserve"> Everyday</w:t>
      </w:r>
    </w:p>
    <w:p w:rsidR="00AC5125" w:rsidRDefault="00AC5125" w:rsidP="00AC5125">
      <w:pPr>
        <w:pStyle w:val="ListParagraph"/>
      </w:pPr>
      <w:r>
        <w:t>204-888-3200</w:t>
      </w:r>
    </w:p>
    <w:p w:rsidR="00AC5125" w:rsidRPr="007E3B80" w:rsidRDefault="00141979" w:rsidP="00AC5125">
      <w:pPr>
        <w:pStyle w:val="ListParagraph"/>
        <w:numPr>
          <w:ilvl w:val="0"/>
          <w:numId w:val="17"/>
        </w:numPr>
        <w:rPr>
          <w:highlight w:val="yellow"/>
        </w:rPr>
      </w:pPr>
      <w:r w:rsidRPr="007E3B80">
        <w:rPr>
          <w:highlight w:val="yellow"/>
        </w:rPr>
        <w:t>The f</w:t>
      </w:r>
      <w:r w:rsidR="00AC5125" w:rsidRPr="007E3B80">
        <w:rPr>
          <w:highlight w:val="yellow"/>
        </w:rPr>
        <w:t>irst hour open designated to seniors for shopping, between 8-9</w:t>
      </w:r>
      <w:r w:rsidRPr="007E3B80">
        <w:rPr>
          <w:highlight w:val="yellow"/>
        </w:rPr>
        <w:t xml:space="preserve"> </w:t>
      </w:r>
      <w:r w:rsidR="00AC5125" w:rsidRPr="007E3B80">
        <w:rPr>
          <w:highlight w:val="yellow"/>
        </w:rPr>
        <w:t>AM.</w:t>
      </w:r>
    </w:p>
    <w:p w:rsidR="003A5561" w:rsidRDefault="003A5561" w:rsidP="003A5561">
      <w:pPr>
        <w:pStyle w:val="ListParagraph"/>
        <w:ind w:left="2160"/>
      </w:pPr>
    </w:p>
    <w:p w:rsidR="003A5561" w:rsidRDefault="003A5561" w:rsidP="003A5561">
      <w:pPr>
        <w:pStyle w:val="ListParagraph"/>
        <w:numPr>
          <w:ilvl w:val="0"/>
          <w:numId w:val="1"/>
        </w:numPr>
      </w:pPr>
      <w:r>
        <w:t>Rexall (3310 Portage Ave.)</w:t>
      </w:r>
    </w:p>
    <w:p w:rsidR="00AC5125" w:rsidRDefault="00AC5125" w:rsidP="00AC5125">
      <w:pPr>
        <w:pStyle w:val="ListParagraph"/>
      </w:pPr>
      <w:r>
        <w:t>Hours of operation:</w:t>
      </w:r>
      <w:r w:rsidR="00A45260">
        <w:t xml:space="preserve"> 8</w:t>
      </w:r>
      <w:r w:rsidR="00273114">
        <w:t xml:space="preserve"> </w:t>
      </w:r>
      <w:r w:rsidR="00A45260">
        <w:t>AM</w:t>
      </w:r>
      <w:r w:rsidR="006E6196">
        <w:t xml:space="preserve"> </w:t>
      </w:r>
      <w:r w:rsidR="00273114">
        <w:t>–</w:t>
      </w:r>
      <w:r w:rsidR="006E6196">
        <w:t xml:space="preserve"> </w:t>
      </w:r>
      <w:r w:rsidR="00A45260">
        <w:t>8</w:t>
      </w:r>
      <w:r w:rsidR="00273114">
        <w:t xml:space="preserve"> </w:t>
      </w:r>
      <w:r w:rsidR="00A45260">
        <w:t>PM Mon to Fri, 8</w:t>
      </w:r>
      <w:r w:rsidR="00273114">
        <w:t xml:space="preserve"> </w:t>
      </w:r>
      <w:r w:rsidR="00A45260">
        <w:t>AM</w:t>
      </w:r>
      <w:r w:rsidR="006E6196">
        <w:t xml:space="preserve"> </w:t>
      </w:r>
      <w:r w:rsidR="00273114">
        <w:t>–</w:t>
      </w:r>
      <w:r w:rsidR="006E6196">
        <w:t xml:space="preserve"> </w:t>
      </w:r>
      <w:r w:rsidR="00A45260">
        <w:t>6</w:t>
      </w:r>
      <w:r w:rsidR="00273114">
        <w:t xml:space="preserve"> </w:t>
      </w:r>
      <w:r w:rsidR="00A45260">
        <w:t>PM Sat &amp; 10</w:t>
      </w:r>
      <w:r w:rsidR="00273114">
        <w:t xml:space="preserve"> </w:t>
      </w:r>
      <w:r w:rsidR="00A45260">
        <w:t>AM</w:t>
      </w:r>
      <w:r w:rsidR="006E6196">
        <w:t xml:space="preserve"> </w:t>
      </w:r>
      <w:r w:rsidR="00273114">
        <w:t>–</w:t>
      </w:r>
      <w:r w:rsidR="006E6196">
        <w:t xml:space="preserve"> </w:t>
      </w:r>
      <w:r w:rsidR="00A45260">
        <w:t>6</w:t>
      </w:r>
      <w:r w:rsidR="00273114">
        <w:t xml:space="preserve"> </w:t>
      </w:r>
      <w:r w:rsidR="00A45260">
        <w:t xml:space="preserve">PM Sun  </w:t>
      </w:r>
    </w:p>
    <w:p w:rsidR="003A5561" w:rsidRDefault="003A5561" w:rsidP="003A5561">
      <w:pPr>
        <w:pStyle w:val="ListParagraph"/>
      </w:pPr>
      <w:r>
        <w:t>204-982-4140</w:t>
      </w:r>
    </w:p>
    <w:p w:rsidR="004E1B5C" w:rsidRDefault="00141979" w:rsidP="004E1B5C">
      <w:pPr>
        <w:pStyle w:val="ListParagraph"/>
        <w:numPr>
          <w:ilvl w:val="0"/>
          <w:numId w:val="11"/>
        </w:numPr>
      </w:pPr>
      <w:r w:rsidRPr="007E3B80">
        <w:rPr>
          <w:highlight w:val="yellow"/>
        </w:rPr>
        <w:t>The f</w:t>
      </w:r>
      <w:r w:rsidR="00A45260" w:rsidRPr="007E3B80">
        <w:rPr>
          <w:highlight w:val="yellow"/>
        </w:rPr>
        <w:t>irst hour designated for just</w:t>
      </w:r>
      <w:r w:rsidR="003A5561" w:rsidRPr="007E3B80">
        <w:rPr>
          <w:highlight w:val="yellow"/>
        </w:rPr>
        <w:t xml:space="preserve"> </w:t>
      </w:r>
      <w:r w:rsidR="00F808AE" w:rsidRPr="007E3B80">
        <w:rPr>
          <w:highlight w:val="yellow"/>
        </w:rPr>
        <w:t>55+</w:t>
      </w:r>
      <w:r w:rsidR="003A5561" w:rsidRPr="007E3B80">
        <w:rPr>
          <w:highlight w:val="yellow"/>
        </w:rPr>
        <w:t xml:space="preserve"> to shop. 20% will also be given to </w:t>
      </w:r>
      <w:r w:rsidRPr="007E3B80">
        <w:rPr>
          <w:highlight w:val="yellow"/>
        </w:rPr>
        <w:t xml:space="preserve">the </w:t>
      </w:r>
      <w:r w:rsidR="003A5561" w:rsidRPr="007E3B80">
        <w:rPr>
          <w:highlight w:val="yellow"/>
        </w:rPr>
        <w:t>customer every day at that time.</w:t>
      </w:r>
      <w:r w:rsidR="003A5561">
        <w:t xml:space="preserve"> </w:t>
      </w:r>
      <w:r w:rsidR="001333A3">
        <w:t>** S</w:t>
      </w:r>
      <w:r w:rsidR="00F808AE">
        <w:t xml:space="preserve">torefront doesn’t offer delivery but if someone had a delivery through </w:t>
      </w:r>
      <w:r>
        <w:t xml:space="preserve">the </w:t>
      </w:r>
      <w:r w:rsidR="00F808AE">
        <w:t>pharmacy they could accommodate a few items from storefront area</w:t>
      </w:r>
      <w:proofErr w:type="gramStart"/>
      <w:r w:rsidR="00F808AE">
        <w:t>.*</w:t>
      </w:r>
      <w:proofErr w:type="gramEnd"/>
      <w:r w:rsidR="00F808AE">
        <w:t>*</w:t>
      </w:r>
    </w:p>
    <w:p w:rsidR="00722CDC" w:rsidRDefault="00722CDC" w:rsidP="00722CDC">
      <w:pPr>
        <w:pStyle w:val="ListParagraph"/>
        <w:ind w:left="2160"/>
      </w:pPr>
    </w:p>
    <w:p w:rsidR="004E1B5C" w:rsidRPr="006E6196" w:rsidRDefault="004E1B5C" w:rsidP="004E1B5C">
      <w:pPr>
        <w:pStyle w:val="ListParagraph"/>
        <w:numPr>
          <w:ilvl w:val="0"/>
          <w:numId w:val="1"/>
        </w:numPr>
        <w:spacing w:before="100" w:beforeAutospacing="1" w:after="100" w:afterAutospacing="1" w:line="360" w:lineRule="auto"/>
        <w:rPr>
          <w:rFonts w:eastAsia="Times New Roman"/>
          <w:color w:val="000000"/>
          <w:highlight w:val="green"/>
        </w:rPr>
      </w:pPr>
      <w:r w:rsidRPr="00722CDC">
        <w:rPr>
          <w:rFonts w:ascii="Helvetica" w:eastAsia="Times New Roman" w:hAnsi="Helvetica" w:cs="Helvetica"/>
          <w:color w:val="000000"/>
          <w:sz w:val="21"/>
          <w:szCs w:val="21"/>
          <w:highlight w:val="green"/>
        </w:rPr>
        <w:t>Cantor's Meats (</w:t>
      </w:r>
      <w:r w:rsidR="00722CDC" w:rsidRPr="00722CDC">
        <w:rPr>
          <w:rFonts w:ascii="Helvetica" w:eastAsia="Times New Roman" w:hAnsi="Helvetica" w:cs="Helvetica"/>
          <w:color w:val="000000"/>
          <w:sz w:val="21"/>
          <w:szCs w:val="21"/>
          <w:highlight w:val="green"/>
        </w:rPr>
        <w:t>1445 Logan Ave.)</w:t>
      </w:r>
    </w:p>
    <w:p w:rsidR="006E6196" w:rsidRPr="006E6196" w:rsidRDefault="006E6196" w:rsidP="006E6196">
      <w:pPr>
        <w:pStyle w:val="ListParagraph"/>
        <w:spacing w:before="100" w:beforeAutospacing="1" w:after="100" w:afterAutospacing="1" w:line="360" w:lineRule="auto"/>
        <w:rPr>
          <w:rFonts w:eastAsia="Times New Roman"/>
          <w:color w:val="000000"/>
        </w:rPr>
      </w:pPr>
      <w:r w:rsidRPr="006E6196">
        <w:rPr>
          <w:rFonts w:ascii="Helvetica" w:eastAsia="Times New Roman" w:hAnsi="Helvetica" w:cs="Helvetica"/>
          <w:color w:val="000000"/>
          <w:sz w:val="21"/>
          <w:szCs w:val="21"/>
        </w:rPr>
        <w:t xml:space="preserve">Hours of operation: </w:t>
      </w:r>
      <w:r>
        <w:rPr>
          <w:rFonts w:ascii="Helvetica" w:eastAsia="Times New Roman" w:hAnsi="Helvetica" w:cs="Helvetica"/>
          <w:color w:val="000000"/>
          <w:sz w:val="21"/>
          <w:szCs w:val="21"/>
        </w:rPr>
        <w:t>8</w:t>
      </w:r>
      <w:r w:rsidR="00141979">
        <w:rPr>
          <w:rFonts w:ascii="Helvetica" w:eastAsia="Times New Roman" w:hAnsi="Helvetica" w:cs="Helvetica"/>
          <w:color w:val="000000"/>
          <w:sz w:val="21"/>
          <w:szCs w:val="21"/>
        </w:rPr>
        <w:t xml:space="preserve"> </w:t>
      </w:r>
      <w:r>
        <w:rPr>
          <w:rFonts w:ascii="Helvetica" w:eastAsia="Times New Roman" w:hAnsi="Helvetica" w:cs="Helvetica"/>
          <w:color w:val="000000"/>
          <w:sz w:val="21"/>
          <w:szCs w:val="21"/>
        </w:rPr>
        <w:t>AM – 6</w:t>
      </w:r>
      <w:r w:rsidR="00141979">
        <w:rPr>
          <w:rFonts w:ascii="Helvetica" w:eastAsia="Times New Roman" w:hAnsi="Helvetica" w:cs="Helvetica"/>
          <w:color w:val="000000"/>
          <w:sz w:val="21"/>
          <w:szCs w:val="21"/>
        </w:rPr>
        <w:t xml:space="preserve"> </w:t>
      </w:r>
      <w:r>
        <w:rPr>
          <w:rFonts w:ascii="Helvetica" w:eastAsia="Times New Roman" w:hAnsi="Helvetica" w:cs="Helvetica"/>
          <w:color w:val="000000"/>
          <w:sz w:val="21"/>
          <w:szCs w:val="21"/>
        </w:rPr>
        <w:t>PM Mon to Sat, CLOSED Sun</w:t>
      </w:r>
    </w:p>
    <w:p w:rsidR="00722CDC" w:rsidRDefault="00722CDC" w:rsidP="00722CDC">
      <w:pPr>
        <w:pStyle w:val="ListParagraph"/>
        <w:spacing w:before="100" w:beforeAutospacing="1" w:after="100" w:afterAutospacing="1" w:line="36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>
        <w:rPr>
          <w:rFonts w:ascii="Helvetica" w:eastAsia="Times New Roman" w:hAnsi="Helvetica" w:cs="Helvetica"/>
          <w:color w:val="000000"/>
          <w:sz w:val="21"/>
          <w:szCs w:val="21"/>
        </w:rPr>
        <w:t>204-774-1679</w:t>
      </w:r>
    </w:p>
    <w:p w:rsidR="00D674D7" w:rsidRPr="00E26662" w:rsidRDefault="00722CDC" w:rsidP="00B77B9F">
      <w:pPr>
        <w:pStyle w:val="ListParagraph"/>
        <w:numPr>
          <w:ilvl w:val="0"/>
          <w:numId w:val="11"/>
        </w:numPr>
        <w:spacing w:before="100" w:beforeAutospacing="1" w:after="100" w:afterAutospacing="1" w:line="360" w:lineRule="auto"/>
        <w:rPr>
          <w:rFonts w:eastAsia="Times New Roman"/>
          <w:color w:val="000000"/>
        </w:rPr>
      </w:pPr>
      <w:r>
        <w:rPr>
          <w:rFonts w:ascii="Helvetica" w:eastAsia="Times New Roman" w:hAnsi="Helvetica" w:cs="Helvetica"/>
          <w:color w:val="000000"/>
          <w:sz w:val="21"/>
          <w:szCs w:val="21"/>
        </w:rPr>
        <w:t>O</w:t>
      </w:r>
      <w:r w:rsidR="004E1B5C" w:rsidRPr="004E1B5C">
        <w:rPr>
          <w:rFonts w:ascii="Helvetica" w:eastAsia="Times New Roman" w:hAnsi="Helvetica" w:cs="Helvetica"/>
          <w:color w:val="000000"/>
          <w:sz w:val="21"/>
          <w:szCs w:val="21"/>
        </w:rPr>
        <w:t>ffering free city-wide delivery to all older people over the age</w:t>
      </w:r>
      <w:r>
        <w:rPr>
          <w:rFonts w:ascii="Helvetica" w:eastAsia="Times New Roman" w:hAnsi="Helvetica" w:cs="Helvetica"/>
          <w:color w:val="000000"/>
          <w:sz w:val="21"/>
          <w:szCs w:val="21"/>
        </w:rPr>
        <w:t xml:space="preserve"> of 65.</w:t>
      </w:r>
      <w:r w:rsidR="004E1B5C" w:rsidRPr="004E1B5C">
        <w:rPr>
          <w:rFonts w:ascii="Helvetica" w:eastAsia="Times New Roman" w:hAnsi="Helvetica" w:cs="Helvetica"/>
          <w:color w:val="000000"/>
          <w:sz w:val="27"/>
          <w:szCs w:val="27"/>
        </w:rPr>
        <w:t xml:space="preserve"> </w:t>
      </w:r>
    </w:p>
    <w:p w:rsidR="00910EA8" w:rsidRDefault="00910EA8">
      <w:pPr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>Food Banks</w:t>
      </w:r>
    </w:p>
    <w:p w:rsidR="00791F8E" w:rsidRDefault="00791F8E" w:rsidP="00791F8E">
      <w:pPr>
        <w:pStyle w:val="ListParagraph"/>
        <w:numPr>
          <w:ilvl w:val="0"/>
          <w:numId w:val="1"/>
        </w:numPr>
      </w:pPr>
      <w:r>
        <w:t>Winnipeg Harvest</w:t>
      </w:r>
    </w:p>
    <w:p w:rsidR="00791F8E" w:rsidRDefault="00791F8E" w:rsidP="00791F8E">
      <w:pPr>
        <w:pStyle w:val="ListParagraph"/>
      </w:pPr>
      <w:r>
        <w:t>Hours of operation: 9:15 AM – 3:15 PM Weekdays, 9:15 – 12:15 Sat, CLOSED Sunday</w:t>
      </w:r>
    </w:p>
    <w:p w:rsidR="00791F8E" w:rsidRDefault="00791F8E" w:rsidP="00791F8E">
      <w:pPr>
        <w:pStyle w:val="ListParagraph"/>
      </w:pPr>
      <w:r>
        <w:t>204-982-3660</w:t>
      </w:r>
    </w:p>
    <w:p w:rsidR="00791F8E" w:rsidRDefault="00791F8E" w:rsidP="00791F8E">
      <w:pPr>
        <w:pStyle w:val="ListParagraph"/>
        <w:numPr>
          <w:ilvl w:val="0"/>
          <w:numId w:val="11"/>
        </w:numPr>
      </w:pPr>
      <w:r>
        <w:t xml:space="preserve">Call to speak with </w:t>
      </w:r>
      <w:r w:rsidR="005D1697">
        <w:t xml:space="preserve">the </w:t>
      </w:r>
      <w:r>
        <w:t xml:space="preserve">Food Assistance Call Centre to book an appointment at </w:t>
      </w:r>
      <w:r w:rsidR="005D1697">
        <w:t xml:space="preserve">the </w:t>
      </w:r>
      <w:r>
        <w:t>local food</w:t>
      </w:r>
      <w:r w:rsidR="005D1697">
        <w:t xml:space="preserve"> </w:t>
      </w:r>
      <w:r>
        <w:t xml:space="preserve">bank. </w:t>
      </w:r>
    </w:p>
    <w:p w:rsidR="00791F8E" w:rsidRDefault="00791F8E" w:rsidP="00791F8E">
      <w:pPr>
        <w:pStyle w:val="ListParagraph"/>
        <w:numPr>
          <w:ilvl w:val="0"/>
          <w:numId w:val="11"/>
        </w:numPr>
        <w:rPr>
          <w:u w:val="single"/>
        </w:rPr>
      </w:pPr>
      <w:r>
        <w:rPr>
          <w:u w:val="single"/>
        </w:rPr>
        <w:t>Please have Manitoba Health</w:t>
      </w:r>
      <w:r w:rsidRPr="00791F8E">
        <w:rPr>
          <w:u w:val="single"/>
        </w:rPr>
        <w:t xml:space="preserve"> Card ready</w:t>
      </w:r>
    </w:p>
    <w:p w:rsidR="00791F8E" w:rsidRPr="00D4028D" w:rsidRDefault="002C1500" w:rsidP="00D4028D">
      <w:pPr>
        <w:pStyle w:val="ListParagraph"/>
        <w:numPr>
          <w:ilvl w:val="0"/>
          <w:numId w:val="11"/>
        </w:numPr>
        <w:rPr>
          <w:u w:val="single"/>
        </w:rPr>
      </w:pPr>
      <w:r>
        <w:t>Food hampers are intended to support indiv</w:t>
      </w:r>
      <w:r w:rsidR="005D1697">
        <w:t>idua</w:t>
      </w:r>
      <w:r>
        <w:t>ls for a 10-14 day period</w:t>
      </w:r>
    </w:p>
    <w:p w:rsidR="00A473FC" w:rsidRPr="00D674D7" w:rsidRDefault="00A473FC">
      <w:pPr>
        <w:rPr>
          <w:b/>
          <w:sz w:val="32"/>
          <w:szCs w:val="32"/>
        </w:rPr>
      </w:pPr>
      <w:r w:rsidRPr="00D674D7">
        <w:rPr>
          <w:b/>
          <w:sz w:val="32"/>
          <w:szCs w:val="32"/>
        </w:rPr>
        <w:t>Medication</w:t>
      </w:r>
      <w:r w:rsidR="0025444D" w:rsidRPr="00D674D7">
        <w:rPr>
          <w:b/>
          <w:sz w:val="32"/>
          <w:szCs w:val="32"/>
        </w:rPr>
        <w:t>/Pharmacy</w:t>
      </w:r>
    </w:p>
    <w:p w:rsidR="00246324" w:rsidRDefault="00246324" w:rsidP="00871078">
      <w:pPr>
        <w:pStyle w:val="ListParagraph"/>
        <w:numPr>
          <w:ilvl w:val="0"/>
          <w:numId w:val="1"/>
        </w:numPr>
        <w:rPr>
          <w:highlight w:val="green"/>
        </w:rPr>
      </w:pPr>
      <w:r w:rsidRPr="00246324">
        <w:rPr>
          <w:highlight w:val="green"/>
        </w:rPr>
        <w:t>Assin</w:t>
      </w:r>
      <w:r w:rsidR="00141979">
        <w:rPr>
          <w:highlight w:val="green"/>
        </w:rPr>
        <w:t>i</w:t>
      </w:r>
      <w:r w:rsidRPr="00246324">
        <w:rPr>
          <w:highlight w:val="green"/>
        </w:rPr>
        <w:t>boine Pharmacy (2285 Portage Ave.)</w:t>
      </w:r>
    </w:p>
    <w:p w:rsidR="00C75A0D" w:rsidRPr="00C75A0D" w:rsidRDefault="00C75A0D" w:rsidP="00C75A0D">
      <w:pPr>
        <w:pStyle w:val="ListParagraph"/>
      </w:pPr>
      <w:r w:rsidRPr="00C75A0D">
        <w:t>Hours of operation:</w:t>
      </w:r>
      <w:r w:rsidR="00FE49B7">
        <w:t xml:space="preserve"> 9</w:t>
      </w:r>
      <w:r w:rsidR="00141979">
        <w:t xml:space="preserve"> </w:t>
      </w:r>
      <w:r w:rsidR="00FE49B7">
        <w:t>AM – 6</w:t>
      </w:r>
      <w:r w:rsidR="00141979">
        <w:t xml:space="preserve"> </w:t>
      </w:r>
      <w:r w:rsidR="00FE49B7">
        <w:t>PM Mon to Fri, 9</w:t>
      </w:r>
      <w:r w:rsidR="00141979">
        <w:t xml:space="preserve"> </w:t>
      </w:r>
      <w:r w:rsidR="00FE49B7">
        <w:t>AM – 2</w:t>
      </w:r>
      <w:r w:rsidR="00141979">
        <w:t xml:space="preserve"> </w:t>
      </w:r>
      <w:r w:rsidR="00FE49B7">
        <w:t xml:space="preserve">PM </w:t>
      </w:r>
      <w:proofErr w:type="gramStart"/>
      <w:r w:rsidR="00FE49B7">
        <w:t>Sat</w:t>
      </w:r>
      <w:proofErr w:type="gramEnd"/>
      <w:r w:rsidR="00FE49B7">
        <w:t xml:space="preserve"> &amp; CLOSED Sun</w:t>
      </w:r>
    </w:p>
    <w:p w:rsidR="00246324" w:rsidRDefault="00246324" w:rsidP="00EF6FEC">
      <w:pPr>
        <w:pStyle w:val="ListParagraph"/>
      </w:pPr>
      <w:r>
        <w:t>204-615-1144</w:t>
      </w:r>
    </w:p>
    <w:p w:rsidR="00DA23A0" w:rsidRDefault="00DA23A0" w:rsidP="00DA23A0">
      <w:pPr>
        <w:pStyle w:val="ListParagraph"/>
        <w:numPr>
          <w:ilvl w:val="0"/>
          <w:numId w:val="11"/>
        </w:numPr>
      </w:pPr>
      <w:r>
        <w:t>No extra cost for delivery</w:t>
      </w:r>
      <w:r w:rsidR="0003099E">
        <w:t xml:space="preserve"> </w:t>
      </w:r>
    </w:p>
    <w:p w:rsidR="00EF6FEC" w:rsidRDefault="00EF6FEC" w:rsidP="00EF6FEC">
      <w:pPr>
        <w:pStyle w:val="ListParagraph"/>
        <w:ind w:left="2160"/>
      </w:pPr>
    </w:p>
    <w:p w:rsidR="00C75A0D" w:rsidRPr="00C75A0D" w:rsidRDefault="00EF6FEC" w:rsidP="00C75A0D">
      <w:pPr>
        <w:pStyle w:val="ListParagraph"/>
        <w:numPr>
          <w:ilvl w:val="0"/>
          <w:numId w:val="1"/>
        </w:numPr>
        <w:rPr>
          <w:highlight w:val="green"/>
        </w:rPr>
      </w:pPr>
      <w:r w:rsidRPr="00EF6FEC">
        <w:rPr>
          <w:highlight w:val="green"/>
        </w:rPr>
        <w:t>Save on foods (850 St. James St.)</w:t>
      </w:r>
    </w:p>
    <w:p w:rsidR="00C75A0D" w:rsidRPr="00C75A0D" w:rsidRDefault="00C75A0D" w:rsidP="00C75A0D">
      <w:pPr>
        <w:pStyle w:val="ListParagraph"/>
        <w:rPr>
          <w:highlight w:val="green"/>
        </w:rPr>
      </w:pPr>
      <w:r>
        <w:t>Hours of operation:</w:t>
      </w:r>
      <w:r w:rsidR="00D23B23">
        <w:t xml:space="preserve"> 9</w:t>
      </w:r>
      <w:r w:rsidR="00141979">
        <w:t xml:space="preserve"> </w:t>
      </w:r>
      <w:r w:rsidR="00D23B23">
        <w:t>AM – 8</w:t>
      </w:r>
      <w:r w:rsidR="00141979">
        <w:t xml:space="preserve"> </w:t>
      </w:r>
      <w:r w:rsidR="00D23B23">
        <w:t>PM Weekdays, 10 AM – 6</w:t>
      </w:r>
      <w:r w:rsidR="00141979">
        <w:t xml:space="preserve"> </w:t>
      </w:r>
      <w:r w:rsidR="00D23B23">
        <w:t>PM Weekends</w:t>
      </w:r>
    </w:p>
    <w:p w:rsidR="00246324" w:rsidRDefault="00EF6FEC" w:rsidP="00EF6FEC">
      <w:pPr>
        <w:pStyle w:val="ListParagraph"/>
      </w:pPr>
      <w:r>
        <w:t>204-783-9036 ext. 3</w:t>
      </w:r>
    </w:p>
    <w:p w:rsidR="00EF6FEC" w:rsidRDefault="00DA23A0" w:rsidP="00EF6FEC">
      <w:pPr>
        <w:pStyle w:val="ListParagraph"/>
        <w:numPr>
          <w:ilvl w:val="2"/>
          <w:numId w:val="8"/>
        </w:numPr>
      </w:pPr>
      <w:r>
        <w:t>No extra cost for delivery,</w:t>
      </w:r>
      <w:r w:rsidR="00EF6FEC">
        <w:t xml:space="preserve"> during weekdays</w:t>
      </w:r>
      <w:r>
        <w:t xml:space="preserve"> only</w:t>
      </w:r>
      <w:r w:rsidR="00EF6FEC">
        <w:t>, two times noon &amp; 5</w:t>
      </w:r>
      <w:r w:rsidR="00141979">
        <w:t xml:space="preserve"> </w:t>
      </w:r>
      <w:r w:rsidR="00EF6FEC">
        <w:t>pm</w:t>
      </w:r>
    </w:p>
    <w:p w:rsidR="00EF6FEC" w:rsidRDefault="00EF6FEC" w:rsidP="00EF6FEC">
      <w:pPr>
        <w:pStyle w:val="ListParagraph"/>
        <w:ind w:left="2160"/>
      </w:pPr>
    </w:p>
    <w:p w:rsidR="00EF6FEC" w:rsidRPr="00C75A0D" w:rsidRDefault="00EF6FEC" w:rsidP="00871078">
      <w:pPr>
        <w:pStyle w:val="ListParagraph"/>
        <w:numPr>
          <w:ilvl w:val="0"/>
          <w:numId w:val="1"/>
        </w:numPr>
        <w:rPr>
          <w:highlight w:val="green"/>
        </w:rPr>
      </w:pPr>
      <w:r w:rsidRPr="00EF6FEC">
        <w:rPr>
          <w:highlight w:val="green"/>
        </w:rPr>
        <w:t xml:space="preserve">Sobeys Unicity Pharmacy </w:t>
      </w:r>
      <w:r>
        <w:rPr>
          <w:highlight w:val="green"/>
        </w:rPr>
        <w:t xml:space="preserve">(3635 portage </w:t>
      </w:r>
      <w:proofErr w:type="spellStart"/>
      <w:r>
        <w:rPr>
          <w:highlight w:val="green"/>
        </w:rPr>
        <w:t>ave</w:t>
      </w:r>
      <w:r w:rsidRPr="00D23B23">
        <w:rPr>
          <w:highlight w:val="green"/>
        </w:rPr>
        <w:t>.</w:t>
      </w:r>
      <w:proofErr w:type="spellEnd"/>
      <w:r w:rsidRPr="00D23B23">
        <w:rPr>
          <w:highlight w:val="green"/>
        </w:rPr>
        <w:t>)</w:t>
      </w:r>
    </w:p>
    <w:p w:rsidR="00C75A0D" w:rsidRPr="00EF6FEC" w:rsidRDefault="00C75A0D" w:rsidP="00C75A0D">
      <w:pPr>
        <w:pStyle w:val="ListParagraph"/>
        <w:rPr>
          <w:highlight w:val="green"/>
        </w:rPr>
      </w:pPr>
      <w:r>
        <w:t xml:space="preserve">Hours of operation: </w:t>
      </w:r>
      <w:r w:rsidR="00D23B23">
        <w:t>9</w:t>
      </w:r>
      <w:r w:rsidR="00141979">
        <w:t xml:space="preserve"> </w:t>
      </w:r>
      <w:r w:rsidR="00D23B23">
        <w:t>AM – 6</w:t>
      </w:r>
      <w:r w:rsidR="00141979">
        <w:t xml:space="preserve"> </w:t>
      </w:r>
      <w:r w:rsidR="00D23B23">
        <w:t>PM Weekdays, 10 AM – 6</w:t>
      </w:r>
      <w:r w:rsidR="00141979">
        <w:t xml:space="preserve"> </w:t>
      </w:r>
      <w:r w:rsidR="00D23B23">
        <w:t>PM Weekends</w:t>
      </w:r>
    </w:p>
    <w:p w:rsidR="00EF6FEC" w:rsidRDefault="00EF6FEC" w:rsidP="00EF6FEC">
      <w:pPr>
        <w:pStyle w:val="ListParagraph"/>
      </w:pPr>
      <w:r>
        <w:t>204-832-8810</w:t>
      </w:r>
    </w:p>
    <w:p w:rsidR="00DA23A0" w:rsidRDefault="00DA23A0" w:rsidP="00EF6FEC">
      <w:pPr>
        <w:pStyle w:val="ListParagraph"/>
        <w:numPr>
          <w:ilvl w:val="2"/>
          <w:numId w:val="8"/>
        </w:numPr>
      </w:pPr>
      <w:r>
        <w:t>No extra cost for delivery</w:t>
      </w:r>
    </w:p>
    <w:p w:rsidR="00EF6FEC" w:rsidRDefault="00EF6FEC" w:rsidP="00EF6FEC">
      <w:pPr>
        <w:pStyle w:val="ListParagraph"/>
        <w:numPr>
          <w:ilvl w:val="2"/>
          <w:numId w:val="8"/>
        </w:numPr>
      </w:pPr>
      <w:r>
        <w:t>Mon-Fri only delivery</w:t>
      </w:r>
      <w:r w:rsidR="0019090E">
        <w:t>, 3 times throughout the day, go as late as 10</w:t>
      </w:r>
      <w:r w:rsidR="00141979">
        <w:t xml:space="preserve"> </w:t>
      </w:r>
      <w:r w:rsidR="0019090E">
        <w:t>pm</w:t>
      </w:r>
    </w:p>
    <w:p w:rsidR="0025444D" w:rsidRDefault="00EF6FEC" w:rsidP="0025444D">
      <w:pPr>
        <w:pStyle w:val="ListParagraph"/>
        <w:numPr>
          <w:ilvl w:val="2"/>
          <w:numId w:val="8"/>
        </w:numPr>
      </w:pPr>
      <w:r>
        <w:t>Can pay in</w:t>
      </w:r>
      <w:r w:rsidR="0019090E">
        <w:t xml:space="preserve"> person with cash</w:t>
      </w:r>
    </w:p>
    <w:p w:rsidR="0025444D" w:rsidRDefault="0025444D" w:rsidP="0025444D">
      <w:pPr>
        <w:pStyle w:val="ListParagraph"/>
        <w:ind w:left="2160"/>
      </w:pPr>
    </w:p>
    <w:p w:rsidR="0025444D" w:rsidRDefault="0025444D" w:rsidP="0025444D">
      <w:pPr>
        <w:pStyle w:val="ListParagraph"/>
        <w:numPr>
          <w:ilvl w:val="0"/>
          <w:numId w:val="1"/>
        </w:numPr>
        <w:rPr>
          <w:highlight w:val="green"/>
        </w:rPr>
      </w:pPr>
      <w:r w:rsidRPr="0025444D">
        <w:rPr>
          <w:highlight w:val="green"/>
        </w:rPr>
        <w:t>Safeway Pharmacy (3393 Portage Ave.)</w:t>
      </w:r>
    </w:p>
    <w:p w:rsidR="00C75A0D" w:rsidRPr="0025444D" w:rsidRDefault="00C75A0D" w:rsidP="00C75A0D">
      <w:pPr>
        <w:pStyle w:val="ListParagraph"/>
        <w:rPr>
          <w:highlight w:val="green"/>
        </w:rPr>
      </w:pPr>
      <w:r w:rsidRPr="00C75A0D">
        <w:t>Hours of operation:</w:t>
      </w:r>
      <w:r w:rsidR="00CE2ECC" w:rsidRPr="00CE2ECC">
        <w:t xml:space="preserve"> </w:t>
      </w:r>
      <w:r w:rsidR="0027497F">
        <w:t>9</w:t>
      </w:r>
      <w:r w:rsidR="00141979">
        <w:t xml:space="preserve"> </w:t>
      </w:r>
      <w:r w:rsidR="00CE2ECC">
        <w:t>AM - 8</w:t>
      </w:r>
      <w:r w:rsidR="00141979">
        <w:t xml:space="preserve"> </w:t>
      </w:r>
      <w:r w:rsidR="00CE2ECC">
        <w:t>PM</w:t>
      </w:r>
      <w:r w:rsidR="0027497F">
        <w:t xml:space="preserve"> Mon to Sat, 10</w:t>
      </w:r>
      <w:r w:rsidR="00141979">
        <w:t xml:space="preserve"> </w:t>
      </w:r>
      <w:r w:rsidR="0027497F">
        <w:t>AM – 6</w:t>
      </w:r>
      <w:r w:rsidR="00141979">
        <w:t xml:space="preserve"> </w:t>
      </w:r>
      <w:r w:rsidR="0027497F">
        <w:t>AM Sun</w:t>
      </w:r>
    </w:p>
    <w:p w:rsidR="0025444D" w:rsidRDefault="0025444D" w:rsidP="0025444D">
      <w:pPr>
        <w:pStyle w:val="ListParagraph"/>
      </w:pPr>
      <w:r>
        <w:t>204-888-3200</w:t>
      </w:r>
    </w:p>
    <w:p w:rsidR="0080063B" w:rsidRDefault="0025444D" w:rsidP="0080063B">
      <w:pPr>
        <w:pStyle w:val="ListParagraph"/>
        <w:numPr>
          <w:ilvl w:val="0"/>
          <w:numId w:val="13"/>
        </w:numPr>
      </w:pPr>
      <w:r>
        <w:t>Deliveries go out at 10 Am, 1</w:t>
      </w:r>
      <w:r w:rsidR="00141979">
        <w:t xml:space="preserve"> </w:t>
      </w:r>
      <w:r>
        <w:t>pm &amp; 4</w:t>
      </w:r>
      <w:r w:rsidR="00141979">
        <w:t xml:space="preserve"> </w:t>
      </w:r>
      <w:r>
        <w:t>pm, no extra charge applied</w:t>
      </w:r>
    </w:p>
    <w:p w:rsidR="0080063B" w:rsidRDefault="0080063B" w:rsidP="0080063B">
      <w:pPr>
        <w:pStyle w:val="ListParagraph"/>
        <w:ind w:left="2160"/>
      </w:pPr>
    </w:p>
    <w:p w:rsidR="00874861" w:rsidRDefault="00874861" w:rsidP="00874861">
      <w:pPr>
        <w:pStyle w:val="ListParagraph"/>
        <w:numPr>
          <w:ilvl w:val="0"/>
          <w:numId w:val="1"/>
        </w:numPr>
        <w:rPr>
          <w:highlight w:val="green"/>
        </w:rPr>
      </w:pPr>
      <w:r w:rsidRPr="00874861">
        <w:rPr>
          <w:highlight w:val="green"/>
        </w:rPr>
        <w:t xml:space="preserve">Shoppers </w:t>
      </w:r>
      <w:proofErr w:type="spellStart"/>
      <w:r w:rsidRPr="00874861">
        <w:rPr>
          <w:highlight w:val="green"/>
        </w:rPr>
        <w:t>Drugmart</w:t>
      </w:r>
      <w:proofErr w:type="spellEnd"/>
      <w:r w:rsidRPr="00874861">
        <w:rPr>
          <w:highlight w:val="green"/>
        </w:rPr>
        <w:t xml:space="preserve"> (2533 Portage Ave.)</w:t>
      </w:r>
    </w:p>
    <w:p w:rsidR="00C75A0D" w:rsidRPr="00C75A0D" w:rsidRDefault="00C75A0D" w:rsidP="00C75A0D">
      <w:pPr>
        <w:pStyle w:val="ListParagraph"/>
      </w:pPr>
      <w:r w:rsidRPr="00C75A0D">
        <w:t>Hours of operation:</w:t>
      </w:r>
      <w:r w:rsidR="00CE2ECC">
        <w:t xml:space="preserve"> 8</w:t>
      </w:r>
      <w:r w:rsidR="00141979">
        <w:t xml:space="preserve"> </w:t>
      </w:r>
      <w:r w:rsidR="00CE2ECC">
        <w:t>AM – 8</w:t>
      </w:r>
      <w:r w:rsidR="00141979">
        <w:t xml:space="preserve"> </w:t>
      </w:r>
      <w:r w:rsidR="00CE2ECC">
        <w:t>PM Everyday</w:t>
      </w:r>
    </w:p>
    <w:p w:rsidR="00874861" w:rsidRDefault="00874861" w:rsidP="00874861">
      <w:pPr>
        <w:pStyle w:val="ListParagraph"/>
      </w:pPr>
      <w:r>
        <w:t>204-896-3256</w:t>
      </w:r>
    </w:p>
    <w:p w:rsidR="0025444D" w:rsidRDefault="00874861" w:rsidP="00874861">
      <w:pPr>
        <w:pStyle w:val="ListParagraph"/>
        <w:numPr>
          <w:ilvl w:val="0"/>
          <w:numId w:val="13"/>
        </w:numPr>
      </w:pPr>
      <w:r>
        <w:t xml:space="preserve">No extra charge for prescription delivery </w:t>
      </w:r>
    </w:p>
    <w:p w:rsidR="00DD7B3D" w:rsidRDefault="00DD7B3D" w:rsidP="00DD7B3D">
      <w:pPr>
        <w:pStyle w:val="ListParagraph"/>
        <w:ind w:left="2160"/>
      </w:pPr>
    </w:p>
    <w:p w:rsidR="00DD7B3D" w:rsidRDefault="00DD7B3D" w:rsidP="00DD7B3D">
      <w:pPr>
        <w:pStyle w:val="ListParagraph"/>
        <w:numPr>
          <w:ilvl w:val="0"/>
          <w:numId w:val="1"/>
        </w:numPr>
        <w:rPr>
          <w:highlight w:val="green"/>
        </w:rPr>
      </w:pPr>
      <w:r w:rsidRPr="00DD7B3D">
        <w:rPr>
          <w:highlight w:val="green"/>
        </w:rPr>
        <w:t>Walmart (3655 Portage Ave.)</w:t>
      </w:r>
    </w:p>
    <w:p w:rsidR="00C75A0D" w:rsidRPr="00C75A0D" w:rsidRDefault="00C75A0D" w:rsidP="00C75A0D">
      <w:pPr>
        <w:pStyle w:val="ListParagraph"/>
      </w:pPr>
      <w:r w:rsidRPr="00C75A0D">
        <w:t xml:space="preserve">Hours of operation: </w:t>
      </w:r>
      <w:r w:rsidR="00CE2ECC">
        <w:t>7</w:t>
      </w:r>
      <w:r w:rsidR="00141979">
        <w:t xml:space="preserve"> </w:t>
      </w:r>
      <w:r w:rsidR="00CE2ECC">
        <w:t>AM -</w:t>
      </w:r>
      <w:r w:rsidR="00CE2ECC" w:rsidRPr="003F4604">
        <w:t xml:space="preserve"> 8</w:t>
      </w:r>
      <w:r w:rsidR="00141979">
        <w:t xml:space="preserve"> </w:t>
      </w:r>
      <w:r w:rsidR="00CE2ECC" w:rsidRPr="003F4604">
        <w:t>PM</w:t>
      </w:r>
      <w:r w:rsidR="00CE2ECC">
        <w:t xml:space="preserve"> Everyday</w:t>
      </w:r>
    </w:p>
    <w:p w:rsidR="00DD7B3D" w:rsidRDefault="00DD7B3D" w:rsidP="00DD7B3D">
      <w:pPr>
        <w:pStyle w:val="ListParagraph"/>
      </w:pPr>
      <w:r>
        <w:t>204-897-3410</w:t>
      </w:r>
    </w:p>
    <w:p w:rsidR="00DD7B3D" w:rsidRDefault="00DD7B3D" w:rsidP="00DD7B3D">
      <w:pPr>
        <w:pStyle w:val="ListParagraph"/>
        <w:numPr>
          <w:ilvl w:val="0"/>
          <w:numId w:val="13"/>
        </w:numPr>
      </w:pPr>
      <w:r>
        <w:t xml:space="preserve">1:30 &amp; 3:30pm delivery times, no extra cost for delivery </w:t>
      </w:r>
    </w:p>
    <w:p w:rsidR="00F808AE" w:rsidRDefault="00F808AE" w:rsidP="00F808AE">
      <w:pPr>
        <w:pStyle w:val="ListParagraph"/>
        <w:ind w:left="2160"/>
      </w:pPr>
    </w:p>
    <w:p w:rsidR="00F808AE" w:rsidRDefault="00F808AE" w:rsidP="00F808AE">
      <w:pPr>
        <w:pStyle w:val="ListParagraph"/>
        <w:numPr>
          <w:ilvl w:val="0"/>
          <w:numId w:val="1"/>
        </w:numPr>
        <w:rPr>
          <w:highlight w:val="green"/>
        </w:rPr>
      </w:pPr>
      <w:r w:rsidRPr="00F808AE">
        <w:rPr>
          <w:highlight w:val="green"/>
        </w:rPr>
        <w:lastRenderedPageBreak/>
        <w:t>Rexall (3310 Portage Ave.)</w:t>
      </w:r>
    </w:p>
    <w:p w:rsidR="00C75A0D" w:rsidRPr="00C75A0D" w:rsidRDefault="00C75A0D" w:rsidP="00C75A0D">
      <w:pPr>
        <w:pStyle w:val="ListParagraph"/>
      </w:pPr>
      <w:r w:rsidRPr="00C75A0D">
        <w:t>Hours of operation:</w:t>
      </w:r>
      <w:r w:rsidR="00E36D8B" w:rsidRPr="00E36D8B">
        <w:t xml:space="preserve"> </w:t>
      </w:r>
      <w:r w:rsidR="00E36D8B">
        <w:t>8</w:t>
      </w:r>
      <w:r w:rsidR="00273114">
        <w:t xml:space="preserve"> </w:t>
      </w:r>
      <w:r w:rsidR="00E36D8B">
        <w:t xml:space="preserve">AM </w:t>
      </w:r>
      <w:r w:rsidR="00273114">
        <w:t>–</w:t>
      </w:r>
      <w:r w:rsidR="00E36D8B">
        <w:t xml:space="preserve"> 8</w:t>
      </w:r>
      <w:r w:rsidR="00273114">
        <w:t xml:space="preserve"> </w:t>
      </w:r>
      <w:r w:rsidR="00E36D8B">
        <w:t>PM Mon to Fri, 8</w:t>
      </w:r>
      <w:r w:rsidR="00273114">
        <w:t xml:space="preserve"> </w:t>
      </w:r>
      <w:r w:rsidR="00E36D8B">
        <w:t xml:space="preserve">AM </w:t>
      </w:r>
      <w:r w:rsidR="00273114">
        <w:t>–</w:t>
      </w:r>
      <w:r w:rsidR="00E36D8B">
        <w:t xml:space="preserve"> 6</w:t>
      </w:r>
      <w:r w:rsidR="00273114">
        <w:t xml:space="preserve"> </w:t>
      </w:r>
      <w:r w:rsidR="00E36D8B">
        <w:t>PM Sat &amp; 10</w:t>
      </w:r>
      <w:r w:rsidR="00273114">
        <w:t xml:space="preserve"> </w:t>
      </w:r>
      <w:r w:rsidR="00E36D8B">
        <w:t xml:space="preserve">AM </w:t>
      </w:r>
      <w:r w:rsidR="00273114">
        <w:t>–</w:t>
      </w:r>
      <w:r w:rsidR="00E36D8B">
        <w:t xml:space="preserve"> 6</w:t>
      </w:r>
      <w:r w:rsidR="00273114">
        <w:t xml:space="preserve"> </w:t>
      </w:r>
      <w:r w:rsidR="00E36D8B">
        <w:t xml:space="preserve">PM Sun   </w:t>
      </w:r>
      <w:r w:rsidRPr="00C75A0D">
        <w:t xml:space="preserve"> </w:t>
      </w:r>
    </w:p>
    <w:p w:rsidR="00F808AE" w:rsidRDefault="00F808AE" w:rsidP="00F808AE">
      <w:pPr>
        <w:pStyle w:val="ListParagraph"/>
      </w:pPr>
      <w:r>
        <w:t>204-982-4140</w:t>
      </w:r>
    </w:p>
    <w:p w:rsidR="00871078" w:rsidRDefault="00F808AE" w:rsidP="00F808AE">
      <w:pPr>
        <w:pStyle w:val="ListParagraph"/>
        <w:numPr>
          <w:ilvl w:val="0"/>
          <w:numId w:val="13"/>
        </w:numPr>
      </w:pPr>
      <w:r>
        <w:t xml:space="preserve">No extra charge for delivery, </w:t>
      </w:r>
      <w:r w:rsidR="00141979">
        <w:t xml:space="preserve">the </w:t>
      </w:r>
      <w:r>
        <w:t xml:space="preserve">order has to be in before 10 am Monday to Friday. If </w:t>
      </w:r>
      <w:r w:rsidR="00141979">
        <w:t xml:space="preserve">the </w:t>
      </w:r>
      <w:r>
        <w:t>customer wanted a few items from storefront they could accommodate as well.</w:t>
      </w:r>
    </w:p>
    <w:p w:rsidR="00032FF1" w:rsidRDefault="00032FF1" w:rsidP="00032FF1">
      <w:pPr>
        <w:pStyle w:val="ListParagraph"/>
        <w:ind w:left="2160"/>
      </w:pPr>
    </w:p>
    <w:p w:rsidR="00B04EFF" w:rsidRDefault="00B04EFF" w:rsidP="00B04EFF">
      <w:pPr>
        <w:pStyle w:val="ListParagraph"/>
        <w:numPr>
          <w:ilvl w:val="0"/>
          <w:numId w:val="1"/>
        </w:numPr>
        <w:rPr>
          <w:highlight w:val="green"/>
        </w:rPr>
      </w:pPr>
      <w:r w:rsidRPr="00B04EFF">
        <w:rPr>
          <w:highlight w:val="green"/>
        </w:rPr>
        <w:t>Rexall (633 Lodge Ave.)</w:t>
      </w:r>
    </w:p>
    <w:p w:rsidR="00CE2ECC" w:rsidRPr="00C75A0D" w:rsidRDefault="00C75A0D" w:rsidP="00CE2ECC">
      <w:pPr>
        <w:pStyle w:val="ListParagraph"/>
      </w:pPr>
      <w:r w:rsidRPr="00C75A0D">
        <w:t xml:space="preserve">Hours of operation: </w:t>
      </w:r>
      <w:r w:rsidR="00CE2ECC">
        <w:t>7</w:t>
      </w:r>
      <w:r w:rsidR="00141979">
        <w:t xml:space="preserve"> </w:t>
      </w:r>
      <w:r w:rsidR="00CE2ECC">
        <w:t>AM – 7</w:t>
      </w:r>
      <w:r w:rsidR="00141979">
        <w:t xml:space="preserve"> </w:t>
      </w:r>
      <w:r w:rsidR="00CE2ECC">
        <w:t>PM Weekdays, 8</w:t>
      </w:r>
      <w:r w:rsidR="00141979">
        <w:t xml:space="preserve"> </w:t>
      </w:r>
      <w:r w:rsidR="00CE2ECC">
        <w:t>AM – 1</w:t>
      </w:r>
      <w:r w:rsidR="00141979">
        <w:t xml:space="preserve"> </w:t>
      </w:r>
      <w:r w:rsidR="00CE2ECC">
        <w:t>PM Weekends</w:t>
      </w:r>
    </w:p>
    <w:p w:rsidR="00B04EFF" w:rsidRDefault="00B04EFF" w:rsidP="00B04EFF">
      <w:pPr>
        <w:pStyle w:val="ListParagraph"/>
      </w:pPr>
      <w:r>
        <w:t>204-989-4030</w:t>
      </w:r>
    </w:p>
    <w:p w:rsidR="00032FF1" w:rsidRDefault="00B04EFF" w:rsidP="00032FF1">
      <w:pPr>
        <w:pStyle w:val="ListParagraph"/>
        <w:numPr>
          <w:ilvl w:val="0"/>
          <w:numId w:val="13"/>
        </w:numPr>
      </w:pPr>
      <w:r>
        <w:t xml:space="preserve">Delivers 3 times a day, morning, afternoon and evening, no extra charges for deliveries. </w:t>
      </w:r>
    </w:p>
    <w:p w:rsidR="00032FF1" w:rsidRDefault="00032FF1" w:rsidP="00032FF1">
      <w:pPr>
        <w:pStyle w:val="ListParagraph"/>
        <w:ind w:left="2160"/>
      </w:pPr>
    </w:p>
    <w:p w:rsidR="00032FF1" w:rsidRDefault="00032FF1" w:rsidP="00032FF1">
      <w:pPr>
        <w:pStyle w:val="ListParagraph"/>
        <w:numPr>
          <w:ilvl w:val="0"/>
          <w:numId w:val="1"/>
        </w:numPr>
        <w:rPr>
          <w:highlight w:val="green"/>
        </w:rPr>
      </w:pPr>
      <w:r w:rsidRPr="00032FF1">
        <w:rPr>
          <w:highlight w:val="green"/>
        </w:rPr>
        <w:t>Safeway (3310 Grant Ave.)</w:t>
      </w:r>
    </w:p>
    <w:p w:rsidR="00C75A0D" w:rsidRPr="00DD4C91" w:rsidRDefault="00C75A0D" w:rsidP="00DD4C91">
      <w:pPr>
        <w:pStyle w:val="ListParagraph"/>
        <w:rPr>
          <w:highlight w:val="green"/>
        </w:rPr>
      </w:pPr>
      <w:r w:rsidRPr="00C75A0D">
        <w:t xml:space="preserve">Hours of operation: </w:t>
      </w:r>
      <w:r w:rsidR="00DD4C91">
        <w:t>9</w:t>
      </w:r>
      <w:r w:rsidR="00141979">
        <w:t xml:space="preserve"> </w:t>
      </w:r>
      <w:r w:rsidR="00DD4C91">
        <w:t>AM - 8</w:t>
      </w:r>
      <w:r w:rsidR="00141979">
        <w:t xml:space="preserve"> </w:t>
      </w:r>
      <w:r w:rsidR="00DD4C91">
        <w:t>PM Mon to Sat, 10</w:t>
      </w:r>
      <w:r w:rsidR="00141979">
        <w:t xml:space="preserve"> </w:t>
      </w:r>
      <w:r w:rsidR="00DD4C91">
        <w:t>AM – 6</w:t>
      </w:r>
      <w:r w:rsidR="00141979">
        <w:t xml:space="preserve"> </w:t>
      </w:r>
      <w:r w:rsidR="00DD4C91">
        <w:t>AM Sun</w:t>
      </w:r>
    </w:p>
    <w:p w:rsidR="00032FF1" w:rsidRDefault="00032FF1" w:rsidP="00032FF1">
      <w:pPr>
        <w:pStyle w:val="ListParagraph"/>
      </w:pPr>
      <w:r>
        <w:t>204-837-5339</w:t>
      </w:r>
    </w:p>
    <w:p w:rsidR="00032FF1" w:rsidRDefault="00032FF1" w:rsidP="00032FF1">
      <w:pPr>
        <w:pStyle w:val="ListParagraph"/>
        <w:numPr>
          <w:ilvl w:val="0"/>
          <w:numId w:val="13"/>
        </w:numPr>
      </w:pPr>
      <w:r>
        <w:t xml:space="preserve">No extra cost for deliveries, </w:t>
      </w:r>
      <w:r w:rsidR="00141979">
        <w:t xml:space="preserve">the </w:t>
      </w:r>
      <w:r>
        <w:t xml:space="preserve">staff mentioned the pharmacy is currently very busy and there are no prearranged delivery times. </w:t>
      </w:r>
    </w:p>
    <w:p w:rsidR="004A29D2" w:rsidRDefault="004A29D2" w:rsidP="004A29D2"/>
    <w:p w:rsidR="004A29D2" w:rsidRDefault="004A29D2" w:rsidP="004A29D2">
      <w:pPr>
        <w:pStyle w:val="ListParagraph"/>
        <w:numPr>
          <w:ilvl w:val="0"/>
          <w:numId w:val="1"/>
        </w:numPr>
        <w:rPr>
          <w:highlight w:val="green"/>
        </w:rPr>
      </w:pPr>
      <w:r w:rsidRPr="00871078">
        <w:rPr>
          <w:highlight w:val="green"/>
        </w:rPr>
        <w:t>Superstore</w:t>
      </w:r>
      <w:r>
        <w:rPr>
          <w:highlight w:val="green"/>
        </w:rPr>
        <w:t xml:space="preserve"> Pharmacy</w:t>
      </w:r>
      <w:r w:rsidRPr="00871078">
        <w:rPr>
          <w:highlight w:val="green"/>
        </w:rPr>
        <w:t xml:space="preserve"> (3193 Portage Ave.)</w:t>
      </w:r>
    </w:p>
    <w:p w:rsidR="004A29D2" w:rsidRPr="00B77B9F" w:rsidRDefault="004A29D2" w:rsidP="004A29D2">
      <w:pPr>
        <w:pStyle w:val="ListParagraph"/>
      </w:pPr>
      <w:r w:rsidRPr="00B77B9F">
        <w:t>Hours of operation:</w:t>
      </w:r>
      <w:r>
        <w:t xml:space="preserve"> 8 AM – 8 PM Weekdays, 8 AM – 6 PM Sat, 10 AM – 6 PM Sun</w:t>
      </w:r>
    </w:p>
    <w:p w:rsidR="00D674D7" w:rsidRPr="004A29D2" w:rsidRDefault="004A29D2" w:rsidP="004A29D2">
      <w:pPr>
        <w:pStyle w:val="ListParagraph"/>
      </w:pPr>
      <w:r w:rsidRPr="00871078">
        <w:t>204-</w:t>
      </w:r>
      <w:r>
        <w:t>831-3528</w:t>
      </w:r>
    </w:p>
    <w:p w:rsidR="007D4DC6" w:rsidRPr="00D674D7" w:rsidRDefault="007D4DC6" w:rsidP="007D4DC6">
      <w:pPr>
        <w:rPr>
          <w:b/>
          <w:sz w:val="32"/>
          <w:szCs w:val="32"/>
        </w:rPr>
      </w:pPr>
      <w:r w:rsidRPr="00D674D7">
        <w:rPr>
          <w:b/>
          <w:sz w:val="32"/>
          <w:szCs w:val="32"/>
        </w:rPr>
        <w:t>Transportation Options</w:t>
      </w:r>
      <w:r w:rsidR="005B69BD" w:rsidRPr="00D674D7">
        <w:rPr>
          <w:b/>
          <w:sz w:val="32"/>
          <w:szCs w:val="32"/>
        </w:rPr>
        <w:t xml:space="preserve"> still running</w:t>
      </w:r>
    </w:p>
    <w:p w:rsidR="00B872AE" w:rsidRDefault="00B872AE" w:rsidP="007D4DC6">
      <w:pPr>
        <w:pStyle w:val="ListParagraph"/>
        <w:numPr>
          <w:ilvl w:val="0"/>
          <w:numId w:val="12"/>
        </w:numPr>
      </w:pPr>
      <w:r>
        <w:t>Senior Transport</w:t>
      </w:r>
    </w:p>
    <w:p w:rsidR="00B872AE" w:rsidRDefault="00B872AE" w:rsidP="00B872AE">
      <w:pPr>
        <w:pStyle w:val="ListParagraph"/>
      </w:pPr>
      <w:r>
        <w:t>204-430-9851</w:t>
      </w:r>
      <w:r>
        <w:tab/>
      </w:r>
    </w:p>
    <w:p w:rsidR="0018567B" w:rsidRDefault="00B872AE" w:rsidP="005A5027">
      <w:pPr>
        <w:pStyle w:val="ListParagraph"/>
        <w:numPr>
          <w:ilvl w:val="0"/>
          <w:numId w:val="13"/>
        </w:numPr>
      </w:pPr>
      <w:r>
        <w:t xml:space="preserve">Prices vary from $15-$25 depending on location </w:t>
      </w:r>
    </w:p>
    <w:p w:rsidR="0018567B" w:rsidRDefault="0018567B" w:rsidP="0018567B">
      <w:pPr>
        <w:pStyle w:val="ListParagraph"/>
      </w:pPr>
    </w:p>
    <w:p w:rsidR="007D4DC6" w:rsidRDefault="007D4DC6" w:rsidP="007D4DC6">
      <w:pPr>
        <w:pStyle w:val="ListParagraph"/>
        <w:numPr>
          <w:ilvl w:val="0"/>
          <w:numId w:val="12"/>
        </w:numPr>
      </w:pPr>
      <w:r>
        <w:t>Community Paramedic Service</w:t>
      </w:r>
    </w:p>
    <w:p w:rsidR="007D4DC6" w:rsidRDefault="007D4DC6" w:rsidP="007D4DC6">
      <w:pPr>
        <w:pStyle w:val="ListParagraph"/>
      </w:pPr>
      <w:r>
        <w:t xml:space="preserve">204-406-6499 </w:t>
      </w:r>
    </w:p>
    <w:p w:rsidR="00B872AE" w:rsidRDefault="00141979" w:rsidP="00B872AE">
      <w:pPr>
        <w:pStyle w:val="ListParagraph"/>
        <w:numPr>
          <w:ilvl w:val="0"/>
          <w:numId w:val="13"/>
        </w:numPr>
      </w:pPr>
      <w:r>
        <w:t>A g</w:t>
      </w:r>
      <w:r w:rsidR="00B872AE">
        <w:t xml:space="preserve">ood option for seniors that need </w:t>
      </w:r>
      <w:r>
        <w:t xml:space="preserve">a </w:t>
      </w:r>
      <w:r w:rsidR="00B872AE">
        <w:t>medium to higher needs of physical assistance</w:t>
      </w:r>
    </w:p>
    <w:p w:rsidR="00B872AE" w:rsidRDefault="00B872AE" w:rsidP="00B872AE">
      <w:pPr>
        <w:pStyle w:val="ListParagraph"/>
        <w:numPr>
          <w:ilvl w:val="0"/>
          <w:numId w:val="13"/>
        </w:numPr>
      </w:pPr>
      <w:r>
        <w:t xml:space="preserve">Rides start at $120, retired paramedics driving them and option to have them accompany in on appointments to advocate. </w:t>
      </w:r>
    </w:p>
    <w:p w:rsidR="00A31BDD" w:rsidRDefault="00B872AE" w:rsidP="002870E0">
      <w:pPr>
        <w:pStyle w:val="ListParagraph"/>
        <w:numPr>
          <w:ilvl w:val="0"/>
          <w:numId w:val="13"/>
        </w:numPr>
      </w:pPr>
      <w:r>
        <w:t xml:space="preserve">Good option if </w:t>
      </w:r>
      <w:r w:rsidR="00141979">
        <w:t xml:space="preserve">the </w:t>
      </w:r>
      <w:r>
        <w:t>family lives out of town and a parent had a VERY important apt.</w:t>
      </w:r>
    </w:p>
    <w:p w:rsidR="00A64A34" w:rsidRDefault="00A64A34" w:rsidP="00A64A34">
      <w:pPr>
        <w:pStyle w:val="ListParagraph"/>
        <w:ind w:left="2160"/>
      </w:pPr>
    </w:p>
    <w:p w:rsidR="00A64A34" w:rsidRDefault="00A64A34" w:rsidP="00A64A34">
      <w:pPr>
        <w:pStyle w:val="ListParagraph"/>
        <w:numPr>
          <w:ilvl w:val="0"/>
          <w:numId w:val="12"/>
        </w:numPr>
      </w:pPr>
      <w:r>
        <w:t xml:space="preserve">City of Winnipeg UPDATED </w:t>
      </w:r>
      <w:r w:rsidR="00205E93">
        <w:t>C</w:t>
      </w:r>
      <w:r w:rsidR="005D1697">
        <w:t>OVID</w:t>
      </w:r>
      <w:r w:rsidR="00205E93">
        <w:t xml:space="preserve">-19 </w:t>
      </w:r>
      <w:r>
        <w:t xml:space="preserve">Transportation Information </w:t>
      </w:r>
    </w:p>
    <w:p w:rsidR="00205E93" w:rsidRDefault="00A64A34" w:rsidP="00BA18DE">
      <w:pPr>
        <w:pStyle w:val="ListParagraph"/>
      </w:pPr>
      <w:r>
        <w:t xml:space="preserve"> </w:t>
      </w:r>
      <w:hyperlink r:id="rId7" w:history="1">
        <w:r>
          <w:rPr>
            <w:rStyle w:val="Hyperlink"/>
          </w:rPr>
          <w:t>https://www.winnipeg.ca/vehiclesforhire/default.stm</w:t>
        </w:r>
      </w:hyperlink>
    </w:p>
    <w:p w:rsidR="00BA18DE" w:rsidRPr="00B67C55" w:rsidRDefault="00BA18DE" w:rsidP="00BA18DE">
      <w:pPr>
        <w:pStyle w:val="ListParagraph"/>
      </w:pPr>
    </w:p>
    <w:p w:rsidR="00A31BDD" w:rsidRDefault="00B67C55" w:rsidP="00A31BDD">
      <w:pPr>
        <w:rPr>
          <w:b/>
          <w:sz w:val="32"/>
          <w:szCs w:val="32"/>
        </w:rPr>
      </w:pPr>
      <w:r>
        <w:rPr>
          <w:b/>
          <w:sz w:val="32"/>
          <w:szCs w:val="32"/>
        </w:rPr>
        <w:t>Physical H</w:t>
      </w:r>
      <w:r w:rsidR="00A31BDD">
        <w:rPr>
          <w:b/>
          <w:sz w:val="32"/>
          <w:szCs w:val="32"/>
        </w:rPr>
        <w:t>ealth</w:t>
      </w:r>
      <w:r>
        <w:rPr>
          <w:b/>
          <w:sz w:val="32"/>
          <w:szCs w:val="32"/>
        </w:rPr>
        <w:t xml:space="preserve"> Supports</w:t>
      </w:r>
      <w:r w:rsidR="00A31BDD">
        <w:rPr>
          <w:b/>
          <w:sz w:val="32"/>
          <w:szCs w:val="32"/>
        </w:rPr>
        <w:t xml:space="preserve"> </w:t>
      </w:r>
    </w:p>
    <w:p w:rsidR="00B67C55" w:rsidRDefault="00B67C55" w:rsidP="00A31BDD">
      <w:r w:rsidRPr="00B67C55">
        <w:t xml:space="preserve">Ear Architects Hearing Centre </w:t>
      </w:r>
      <w:r>
        <w:t>(3412 Roblin Blvd.)</w:t>
      </w:r>
    </w:p>
    <w:p w:rsidR="00B67C55" w:rsidRPr="00B67C55" w:rsidRDefault="00B67C55" w:rsidP="00A31BDD">
      <w:r>
        <w:t>204-4167455</w:t>
      </w:r>
    </w:p>
    <w:p w:rsidR="00B67C55" w:rsidRDefault="00B67C55" w:rsidP="00B67C55">
      <w:pPr>
        <w:pStyle w:val="ListParagraph"/>
        <w:numPr>
          <w:ilvl w:val="0"/>
          <w:numId w:val="33"/>
        </w:numPr>
      </w:pPr>
      <w:r w:rsidRPr="00B67C55">
        <w:t>Providing</w:t>
      </w:r>
      <w:r w:rsidR="002C0EC1">
        <w:t xml:space="preserve"> EMERGENCY</w:t>
      </w:r>
      <w:r w:rsidRPr="00B67C55">
        <w:t xml:space="preserve"> </w:t>
      </w:r>
      <w:r>
        <w:t>services</w:t>
      </w:r>
      <w:r w:rsidRPr="00B67C55">
        <w:t xml:space="preserve"> relating to hearing loss</w:t>
      </w:r>
      <w:r>
        <w:t xml:space="preserve">, including remote care and </w:t>
      </w:r>
      <w:r w:rsidR="002C0EC1">
        <w:t xml:space="preserve">free </w:t>
      </w:r>
      <w:r>
        <w:t xml:space="preserve">pick up and drop off of hearing aids. </w:t>
      </w:r>
    </w:p>
    <w:p w:rsidR="00A31BDD" w:rsidRDefault="00A31BDD" w:rsidP="002870E0">
      <w:pPr>
        <w:rPr>
          <w:b/>
          <w:sz w:val="32"/>
          <w:szCs w:val="32"/>
        </w:rPr>
      </w:pPr>
    </w:p>
    <w:p w:rsidR="002870E0" w:rsidRPr="002870E0" w:rsidRDefault="002870E0" w:rsidP="002870E0">
      <w:pPr>
        <w:rPr>
          <w:b/>
          <w:sz w:val="32"/>
          <w:szCs w:val="32"/>
        </w:rPr>
      </w:pPr>
      <w:r>
        <w:rPr>
          <w:b/>
          <w:sz w:val="32"/>
          <w:szCs w:val="32"/>
        </w:rPr>
        <w:t>Social Support</w:t>
      </w:r>
      <w:r w:rsidR="009C7651">
        <w:rPr>
          <w:b/>
          <w:sz w:val="32"/>
          <w:szCs w:val="32"/>
        </w:rPr>
        <w:t>/Mental Health</w:t>
      </w:r>
    </w:p>
    <w:p w:rsidR="005A5027" w:rsidRDefault="005A5027" w:rsidP="009C7651">
      <w:pPr>
        <w:pStyle w:val="ib1"/>
        <w:numPr>
          <w:ilvl w:val="0"/>
          <w:numId w:val="12"/>
        </w:numPr>
        <w:spacing w:before="0" w:after="0" w:line="315" w:lineRule="exact"/>
        <w:jc w:val="both"/>
        <w:rPr>
          <w:rStyle w:val="ib"/>
          <w:rFonts w:asciiTheme="minorHAnsi" w:hAnsiTheme="minorHAnsi" w:cstheme="minorHAnsi"/>
        </w:rPr>
      </w:pPr>
      <w:r>
        <w:rPr>
          <w:rStyle w:val="ib"/>
          <w:rFonts w:asciiTheme="minorHAnsi" w:hAnsiTheme="minorHAnsi" w:cstheme="minorHAnsi"/>
        </w:rPr>
        <w:t>St. James Assiniboia Healthy Aging Resource Team (HART)/ WRHA</w:t>
      </w:r>
    </w:p>
    <w:p w:rsidR="005A5027" w:rsidRDefault="005A5027" w:rsidP="005A5027">
      <w:pPr>
        <w:pStyle w:val="ib1"/>
        <w:spacing w:before="0" w:after="0" w:line="315" w:lineRule="exact"/>
        <w:ind w:left="720"/>
        <w:jc w:val="both"/>
        <w:rPr>
          <w:rStyle w:val="ib"/>
          <w:rFonts w:asciiTheme="minorHAnsi" w:hAnsiTheme="minorHAnsi" w:cstheme="minorHAnsi"/>
        </w:rPr>
      </w:pPr>
      <w:r>
        <w:rPr>
          <w:rStyle w:val="ib"/>
          <w:rFonts w:asciiTheme="minorHAnsi" w:hAnsiTheme="minorHAnsi" w:cstheme="minorHAnsi"/>
        </w:rPr>
        <w:t>Hours of operation: 8:30 AM – 4 PM Mon to Fri</w:t>
      </w:r>
    </w:p>
    <w:p w:rsidR="005A5027" w:rsidRDefault="005A5027" w:rsidP="005A5027">
      <w:pPr>
        <w:pStyle w:val="ib1"/>
        <w:spacing w:before="0" w:after="0" w:line="315" w:lineRule="exact"/>
        <w:ind w:left="720"/>
        <w:jc w:val="both"/>
        <w:rPr>
          <w:rStyle w:val="ib"/>
          <w:rFonts w:asciiTheme="minorHAnsi" w:hAnsiTheme="minorHAnsi" w:cstheme="minorHAnsi"/>
        </w:rPr>
      </w:pPr>
      <w:r>
        <w:rPr>
          <w:rStyle w:val="ib"/>
          <w:rFonts w:asciiTheme="minorHAnsi" w:hAnsiTheme="minorHAnsi" w:cstheme="minorHAnsi"/>
        </w:rPr>
        <w:t>204-940-3261</w:t>
      </w:r>
    </w:p>
    <w:p w:rsidR="005A5027" w:rsidRDefault="005A5027" w:rsidP="005A5027">
      <w:pPr>
        <w:pStyle w:val="ib1"/>
        <w:numPr>
          <w:ilvl w:val="0"/>
          <w:numId w:val="30"/>
        </w:numPr>
        <w:spacing w:before="0" w:after="0" w:line="315" w:lineRule="exact"/>
        <w:jc w:val="both"/>
        <w:rPr>
          <w:rStyle w:val="ib"/>
          <w:rFonts w:asciiTheme="minorHAnsi" w:hAnsiTheme="minorHAnsi" w:cstheme="minorHAnsi"/>
        </w:rPr>
      </w:pPr>
      <w:r>
        <w:rPr>
          <w:rStyle w:val="ib"/>
          <w:rFonts w:asciiTheme="minorHAnsi" w:hAnsiTheme="minorHAnsi" w:cstheme="minorHAnsi"/>
        </w:rPr>
        <w:t>Contact the HART team if you would like to speak to a Dietitian or Social Worker with any concerns in the f</w:t>
      </w:r>
      <w:r w:rsidR="00AC7DCB">
        <w:rPr>
          <w:rStyle w:val="ib"/>
          <w:rFonts w:asciiTheme="minorHAnsi" w:hAnsiTheme="minorHAnsi" w:cstheme="minorHAnsi"/>
        </w:rPr>
        <w:t>ollowing areas; m</w:t>
      </w:r>
      <w:r>
        <w:rPr>
          <w:rStyle w:val="ib"/>
          <w:rFonts w:asciiTheme="minorHAnsi" w:hAnsiTheme="minorHAnsi" w:cstheme="minorHAnsi"/>
        </w:rPr>
        <w:t>ental health,</w:t>
      </w:r>
      <w:r w:rsidR="00AC7DCB">
        <w:rPr>
          <w:rStyle w:val="ib"/>
          <w:rFonts w:asciiTheme="minorHAnsi" w:hAnsiTheme="minorHAnsi" w:cstheme="minorHAnsi"/>
        </w:rPr>
        <w:t xml:space="preserve"> physical wellbeing,</w:t>
      </w:r>
      <w:r>
        <w:rPr>
          <w:rStyle w:val="ib"/>
          <w:rFonts w:asciiTheme="minorHAnsi" w:hAnsiTheme="minorHAnsi" w:cstheme="minorHAnsi"/>
        </w:rPr>
        <w:t xml:space="preserve"> nutrition, healthcare services, maintaining independence</w:t>
      </w:r>
      <w:r w:rsidR="00AC7DCB">
        <w:rPr>
          <w:rStyle w:val="ib"/>
          <w:rFonts w:asciiTheme="minorHAnsi" w:hAnsiTheme="minorHAnsi" w:cstheme="minorHAnsi"/>
        </w:rPr>
        <w:t xml:space="preserve"> in </w:t>
      </w:r>
      <w:r w:rsidR="005D1697">
        <w:rPr>
          <w:rStyle w:val="ib"/>
          <w:rFonts w:asciiTheme="minorHAnsi" w:hAnsiTheme="minorHAnsi" w:cstheme="minorHAnsi"/>
        </w:rPr>
        <w:t xml:space="preserve">the </w:t>
      </w:r>
      <w:r w:rsidR="00AC7DCB">
        <w:rPr>
          <w:rStyle w:val="ib"/>
          <w:rFonts w:asciiTheme="minorHAnsi" w:hAnsiTheme="minorHAnsi" w:cstheme="minorHAnsi"/>
        </w:rPr>
        <w:t>community</w:t>
      </w:r>
      <w:r>
        <w:rPr>
          <w:rStyle w:val="ib"/>
          <w:rFonts w:asciiTheme="minorHAnsi" w:hAnsiTheme="minorHAnsi" w:cstheme="minorHAnsi"/>
        </w:rPr>
        <w:t>.</w:t>
      </w:r>
    </w:p>
    <w:p w:rsidR="005A5027" w:rsidRPr="005A5027" w:rsidRDefault="005A5027" w:rsidP="005A5027">
      <w:pPr>
        <w:pStyle w:val="ib1"/>
        <w:spacing w:before="0" w:after="0" w:line="315" w:lineRule="exact"/>
        <w:jc w:val="both"/>
        <w:rPr>
          <w:rStyle w:val="ib"/>
          <w:rFonts w:asciiTheme="minorHAnsi" w:hAnsiTheme="minorHAnsi" w:cstheme="minorHAnsi"/>
        </w:rPr>
      </w:pPr>
    </w:p>
    <w:p w:rsidR="009C7651" w:rsidRPr="009C7651" w:rsidRDefault="00B43DE6" w:rsidP="009C7651">
      <w:pPr>
        <w:pStyle w:val="ib1"/>
        <w:numPr>
          <w:ilvl w:val="0"/>
          <w:numId w:val="12"/>
        </w:numPr>
        <w:spacing w:before="0" w:after="0" w:line="315" w:lineRule="exact"/>
        <w:jc w:val="both"/>
        <w:rPr>
          <w:rStyle w:val="ib"/>
          <w:rFonts w:asciiTheme="minorHAnsi" w:hAnsiTheme="minorHAnsi" w:cstheme="minorHAnsi"/>
        </w:rPr>
      </w:pPr>
      <w:proofErr w:type="spellStart"/>
      <w:r w:rsidRPr="00D91403">
        <w:rPr>
          <w:rStyle w:val="ib"/>
          <w:rFonts w:asciiTheme="minorHAnsi" w:hAnsiTheme="minorHAnsi" w:cstheme="minorHAnsi"/>
          <w:color w:val="030303"/>
        </w:rPr>
        <w:t>Aulneau</w:t>
      </w:r>
      <w:proofErr w:type="spellEnd"/>
      <w:r w:rsidR="00602087">
        <w:rPr>
          <w:rStyle w:val="ib"/>
          <w:rFonts w:asciiTheme="minorHAnsi" w:hAnsiTheme="minorHAnsi" w:cstheme="minorHAnsi"/>
          <w:color w:val="030303"/>
        </w:rPr>
        <w:t xml:space="preserve"> </w:t>
      </w:r>
      <w:r w:rsidR="00557C8F" w:rsidRPr="00D91403">
        <w:rPr>
          <w:rStyle w:val="ib"/>
          <w:rFonts w:asciiTheme="minorHAnsi" w:hAnsiTheme="minorHAnsi" w:cstheme="minorHAnsi"/>
          <w:color w:val="030303"/>
        </w:rPr>
        <w:t>wellness check:</w:t>
      </w:r>
    </w:p>
    <w:p w:rsidR="009C7651" w:rsidRDefault="009C7651" w:rsidP="009C7651">
      <w:pPr>
        <w:pStyle w:val="ib1"/>
        <w:spacing w:before="0" w:after="0" w:line="315" w:lineRule="exact"/>
        <w:ind w:left="720"/>
        <w:jc w:val="both"/>
        <w:rPr>
          <w:rFonts w:asciiTheme="minorHAnsi" w:hAnsiTheme="minorHAnsi" w:cstheme="minorHAnsi"/>
        </w:rPr>
      </w:pPr>
    </w:p>
    <w:p w:rsidR="00557C8F" w:rsidRPr="009C7651" w:rsidRDefault="00557C8F" w:rsidP="009C7651">
      <w:pPr>
        <w:pStyle w:val="ib1"/>
        <w:numPr>
          <w:ilvl w:val="0"/>
          <w:numId w:val="26"/>
        </w:numPr>
        <w:spacing w:before="0" w:after="0" w:line="315" w:lineRule="exact"/>
        <w:jc w:val="both"/>
        <w:rPr>
          <w:rFonts w:asciiTheme="minorHAnsi" w:hAnsiTheme="minorHAnsi" w:cstheme="minorHAnsi"/>
        </w:rPr>
      </w:pPr>
      <w:r w:rsidRPr="009C7651">
        <w:rPr>
          <w:rStyle w:val="ib"/>
          <w:rFonts w:asciiTheme="minorHAnsi" w:hAnsiTheme="minorHAnsi" w:cstheme="minorHAnsi"/>
          <w:color w:val="030303"/>
        </w:rPr>
        <w:t xml:space="preserve">Please call </w:t>
      </w:r>
      <w:r w:rsidRPr="004E24EC">
        <w:rPr>
          <w:rStyle w:val="ib"/>
          <w:rFonts w:asciiTheme="minorHAnsi" w:hAnsiTheme="minorHAnsi" w:cstheme="minorHAnsi"/>
          <w:b/>
          <w:color w:val="030303"/>
        </w:rPr>
        <w:t>(204) 987-7090</w:t>
      </w:r>
      <w:r w:rsidRPr="009C7651">
        <w:rPr>
          <w:rStyle w:val="ib"/>
          <w:rFonts w:asciiTheme="minorHAnsi" w:hAnsiTheme="minorHAnsi" w:cstheme="minorHAnsi"/>
          <w:color w:val="030303"/>
        </w:rPr>
        <w:t xml:space="preserve"> and leave your name and number and that you would like a check</w:t>
      </w:r>
      <w:r w:rsidR="00141979">
        <w:rPr>
          <w:rStyle w:val="ib"/>
          <w:rFonts w:asciiTheme="minorHAnsi" w:hAnsiTheme="minorHAnsi" w:cstheme="minorHAnsi"/>
          <w:color w:val="030303"/>
        </w:rPr>
        <w:t>-</w:t>
      </w:r>
      <w:r w:rsidRPr="009C7651">
        <w:rPr>
          <w:rStyle w:val="ib"/>
          <w:rFonts w:asciiTheme="minorHAnsi" w:hAnsiTheme="minorHAnsi" w:cstheme="minorHAnsi"/>
          <w:color w:val="030303"/>
        </w:rPr>
        <w:t>in.  Our counsellor will call you back. The reception line is being monitored regularly.   </w:t>
      </w:r>
    </w:p>
    <w:p w:rsidR="00557C8F" w:rsidRPr="00D91403" w:rsidRDefault="00557C8F" w:rsidP="00557C8F">
      <w:pPr>
        <w:pStyle w:val="ib1"/>
        <w:numPr>
          <w:ilvl w:val="0"/>
          <w:numId w:val="15"/>
        </w:numPr>
        <w:spacing w:before="0" w:after="0" w:line="315" w:lineRule="exact"/>
        <w:ind w:left="1080"/>
        <w:jc w:val="both"/>
        <w:rPr>
          <w:rFonts w:asciiTheme="minorHAnsi" w:hAnsiTheme="minorHAnsi" w:cstheme="minorHAnsi"/>
        </w:rPr>
      </w:pPr>
      <w:r w:rsidRPr="00D91403">
        <w:rPr>
          <w:rStyle w:val="ib"/>
          <w:rFonts w:asciiTheme="minorHAnsi" w:hAnsiTheme="minorHAnsi" w:cstheme="minorHAnsi"/>
          <w:color w:val="030303"/>
        </w:rPr>
        <w:t xml:space="preserve">Online- we have developed an online form as well asking for name and number.  Please go to </w:t>
      </w:r>
      <w:hyperlink r:id="rId8" w:history="1">
        <w:r w:rsidRPr="00D91403">
          <w:rPr>
            <w:rStyle w:val="Hyperlink"/>
            <w:rFonts w:asciiTheme="minorHAnsi" w:hAnsiTheme="minorHAnsi" w:cstheme="minorHAnsi"/>
          </w:rPr>
          <w:t>https://aulneau.com/wellness-check-covid-19/</w:t>
        </w:r>
      </w:hyperlink>
    </w:p>
    <w:p w:rsidR="003520FB" w:rsidRPr="00522DEE" w:rsidRDefault="00557C8F" w:rsidP="003520FB">
      <w:pPr>
        <w:pStyle w:val="ib1"/>
        <w:numPr>
          <w:ilvl w:val="0"/>
          <w:numId w:val="15"/>
        </w:numPr>
        <w:spacing w:before="0" w:after="0" w:line="315" w:lineRule="exact"/>
        <w:ind w:left="1080"/>
        <w:jc w:val="both"/>
        <w:rPr>
          <w:rStyle w:val="ib"/>
          <w:rFonts w:asciiTheme="minorHAnsi" w:hAnsiTheme="minorHAnsi" w:cstheme="minorHAnsi"/>
        </w:rPr>
      </w:pPr>
      <w:r w:rsidRPr="00D91403">
        <w:rPr>
          <w:rStyle w:val="ib"/>
          <w:rFonts w:asciiTheme="minorHAnsi" w:hAnsiTheme="minorHAnsi" w:cstheme="minorHAnsi"/>
          <w:color w:val="030303"/>
        </w:rPr>
        <w:t>We are encouraging those that are in isolation or are unable to have visitors reach out to for this service if they are fee</w:t>
      </w:r>
      <w:r w:rsidR="003520FB">
        <w:rPr>
          <w:rStyle w:val="ib"/>
          <w:rFonts w:asciiTheme="minorHAnsi" w:hAnsiTheme="minorHAnsi" w:cstheme="minorHAnsi"/>
          <w:color w:val="030303"/>
        </w:rPr>
        <w:t>ling isolated or have anxiety. </w:t>
      </w:r>
    </w:p>
    <w:p w:rsidR="00452EE7" w:rsidRPr="00452EE7" w:rsidRDefault="00452EE7" w:rsidP="00452EE7">
      <w:pPr>
        <w:spacing w:after="0" w:line="315" w:lineRule="exact"/>
        <w:jc w:val="both"/>
        <w:rPr>
          <w:rFonts w:cstheme="minorHAnsi"/>
          <w:lang w:eastAsia="en-CA"/>
        </w:rPr>
      </w:pPr>
    </w:p>
    <w:p w:rsidR="00522DEE" w:rsidRDefault="00522DEE" w:rsidP="00522DEE">
      <w:pPr>
        <w:numPr>
          <w:ilvl w:val="0"/>
          <w:numId w:val="12"/>
        </w:numPr>
        <w:spacing w:after="0" w:line="315" w:lineRule="exact"/>
        <w:jc w:val="both"/>
        <w:rPr>
          <w:rFonts w:cstheme="minorHAnsi"/>
          <w:lang w:eastAsia="en-CA"/>
        </w:rPr>
      </w:pPr>
      <w:r w:rsidRPr="00522DEE">
        <w:rPr>
          <w:rFonts w:cstheme="minorHAnsi"/>
          <w:lang w:eastAsia="en-CA"/>
        </w:rPr>
        <w:t>Senior Centre without walls</w:t>
      </w:r>
      <w:r>
        <w:rPr>
          <w:rFonts w:cstheme="minorHAnsi"/>
          <w:lang w:eastAsia="en-CA"/>
        </w:rPr>
        <w:t xml:space="preserve"> by A &amp; O</w:t>
      </w:r>
    </w:p>
    <w:p w:rsidR="00522DEE" w:rsidRPr="00522DEE" w:rsidRDefault="00602087" w:rsidP="00522DEE">
      <w:pPr>
        <w:pStyle w:val="ListParagraph"/>
        <w:numPr>
          <w:ilvl w:val="0"/>
          <w:numId w:val="26"/>
        </w:numPr>
        <w:spacing w:after="0" w:line="315" w:lineRule="exact"/>
        <w:jc w:val="both"/>
        <w:rPr>
          <w:rFonts w:cstheme="minorHAnsi"/>
          <w:lang w:eastAsia="en-CA"/>
        </w:rPr>
      </w:pPr>
      <w:r>
        <w:rPr>
          <w:rFonts w:cstheme="minorHAnsi"/>
          <w:lang w:eastAsia="en-CA"/>
        </w:rPr>
        <w:t>S</w:t>
      </w:r>
      <w:r w:rsidR="00522DEE">
        <w:rPr>
          <w:rFonts w:cstheme="minorHAnsi"/>
          <w:lang w:eastAsia="en-CA"/>
        </w:rPr>
        <w:t>ocial and educational oppo</w:t>
      </w:r>
      <w:r w:rsidR="00910EA8">
        <w:rPr>
          <w:rFonts w:cstheme="minorHAnsi"/>
          <w:lang w:eastAsia="en-CA"/>
        </w:rPr>
        <w:t>r</w:t>
      </w:r>
      <w:r w:rsidR="00522DEE">
        <w:rPr>
          <w:rFonts w:cstheme="minorHAnsi"/>
          <w:lang w:eastAsia="en-CA"/>
        </w:rPr>
        <w:t>tunities</w:t>
      </w:r>
      <w:r>
        <w:rPr>
          <w:rFonts w:cstheme="minorHAnsi"/>
          <w:lang w:eastAsia="en-CA"/>
        </w:rPr>
        <w:t xml:space="preserve"> to keep you engaged</w:t>
      </w:r>
      <w:r w:rsidR="00522DEE">
        <w:rPr>
          <w:rFonts w:cstheme="minorHAnsi"/>
          <w:lang w:eastAsia="en-CA"/>
        </w:rPr>
        <w:t xml:space="preserve">, call </w:t>
      </w:r>
      <w:r w:rsidR="00522DEE" w:rsidRPr="004E24EC">
        <w:rPr>
          <w:rFonts w:cstheme="minorHAnsi"/>
          <w:b/>
          <w:lang w:eastAsia="en-CA"/>
        </w:rPr>
        <w:t>204-956-6440</w:t>
      </w:r>
      <w:r w:rsidR="00522DEE">
        <w:rPr>
          <w:rFonts w:cstheme="minorHAnsi"/>
          <w:lang w:eastAsia="en-CA"/>
        </w:rPr>
        <w:t xml:space="preserve"> to register</w:t>
      </w:r>
      <w:r w:rsidR="00452EE7">
        <w:rPr>
          <w:rFonts w:cstheme="minorHAnsi"/>
          <w:lang w:eastAsia="en-CA"/>
        </w:rPr>
        <w:t>.</w:t>
      </w:r>
    </w:p>
    <w:p w:rsidR="00522DEE" w:rsidRPr="00522DEE" w:rsidRDefault="00522DEE" w:rsidP="00522DEE">
      <w:pPr>
        <w:spacing w:after="0" w:line="315" w:lineRule="exact"/>
        <w:jc w:val="both"/>
        <w:rPr>
          <w:rFonts w:cstheme="minorHAnsi"/>
          <w:lang w:eastAsia="en-CA"/>
        </w:rPr>
      </w:pPr>
    </w:p>
    <w:p w:rsidR="00522DEE" w:rsidRDefault="00452EE7" w:rsidP="00522DEE">
      <w:pPr>
        <w:numPr>
          <w:ilvl w:val="0"/>
          <w:numId w:val="12"/>
        </w:numPr>
        <w:spacing w:after="0" w:line="315" w:lineRule="exact"/>
        <w:jc w:val="both"/>
        <w:rPr>
          <w:rFonts w:cstheme="minorHAnsi"/>
          <w:lang w:eastAsia="en-CA"/>
        </w:rPr>
      </w:pPr>
      <w:r>
        <w:rPr>
          <w:rFonts w:cstheme="minorHAnsi"/>
          <w:lang w:eastAsia="en-CA"/>
        </w:rPr>
        <w:t>‘</w:t>
      </w:r>
      <w:r w:rsidR="00522DEE" w:rsidRPr="00522DEE">
        <w:rPr>
          <w:rFonts w:cstheme="minorHAnsi"/>
          <w:lang w:eastAsia="en-CA"/>
        </w:rPr>
        <w:t>Daily Hello</w:t>
      </w:r>
      <w:r>
        <w:rPr>
          <w:rFonts w:cstheme="minorHAnsi"/>
          <w:lang w:eastAsia="en-CA"/>
        </w:rPr>
        <w:t>’ by A &amp; O</w:t>
      </w:r>
    </w:p>
    <w:p w:rsidR="00910EA8" w:rsidRPr="00910EA8" w:rsidRDefault="00522DEE" w:rsidP="00910EA8">
      <w:pPr>
        <w:pStyle w:val="ListParagraph"/>
        <w:numPr>
          <w:ilvl w:val="0"/>
          <w:numId w:val="26"/>
        </w:numPr>
        <w:spacing w:after="0" w:line="315" w:lineRule="exact"/>
        <w:jc w:val="both"/>
        <w:rPr>
          <w:rFonts w:cstheme="minorHAnsi"/>
          <w:lang w:eastAsia="en-CA"/>
        </w:rPr>
      </w:pPr>
      <w:r>
        <w:rPr>
          <w:rFonts w:cstheme="minorHAnsi"/>
          <w:lang w:eastAsia="en-CA"/>
        </w:rPr>
        <w:t>Friendly compl</w:t>
      </w:r>
      <w:r w:rsidR="00910EA8">
        <w:rPr>
          <w:rFonts w:cstheme="minorHAnsi"/>
          <w:lang w:eastAsia="en-CA"/>
        </w:rPr>
        <w:t>i</w:t>
      </w:r>
      <w:r>
        <w:rPr>
          <w:rFonts w:cstheme="minorHAnsi"/>
          <w:lang w:eastAsia="en-CA"/>
        </w:rPr>
        <w:t xml:space="preserve">mentary </w:t>
      </w:r>
      <w:r w:rsidR="00452EE7">
        <w:rPr>
          <w:rFonts w:cstheme="minorHAnsi"/>
          <w:lang w:eastAsia="en-CA"/>
        </w:rPr>
        <w:t xml:space="preserve">phone check-in service, call </w:t>
      </w:r>
      <w:r w:rsidR="00452EE7" w:rsidRPr="004E24EC">
        <w:rPr>
          <w:rFonts w:cstheme="minorHAnsi"/>
          <w:b/>
          <w:lang w:eastAsia="en-CA"/>
        </w:rPr>
        <w:t>204-</w:t>
      </w:r>
      <w:r w:rsidR="004E24EC" w:rsidRPr="004E24EC">
        <w:rPr>
          <w:rFonts w:cstheme="minorHAnsi"/>
          <w:b/>
          <w:lang w:eastAsia="en-CA"/>
        </w:rPr>
        <w:t>515-1147</w:t>
      </w:r>
      <w:r w:rsidR="004E24EC">
        <w:rPr>
          <w:rFonts w:cstheme="minorHAnsi"/>
          <w:lang w:eastAsia="en-CA"/>
        </w:rPr>
        <w:t xml:space="preserve"> and enter the following number when prompted: </w:t>
      </w:r>
      <w:r w:rsidR="004E24EC" w:rsidRPr="004E24EC">
        <w:rPr>
          <w:rFonts w:cstheme="minorHAnsi"/>
          <w:b/>
          <w:lang w:eastAsia="en-CA"/>
        </w:rPr>
        <w:t>731967548</w:t>
      </w:r>
    </w:p>
    <w:p w:rsidR="00910EA8" w:rsidRDefault="00910EA8" w:rsidP="00910EA8">
      <w:pPr>
        <w:spacing w:after="0" w:line="315" w:lineRule="exact"/>
        <w:jc w:val="both"/>
        <w:rPr>
          <w:rFonts w:cstheme="minorHAnsi"/>
          <w:lang w:eastAsia="en-CA"/>
        </w:rPr>
      </w:pPr>
    </w:p>
    <w:p w:rsidR="00910EA8" w:rsidRDefault="00910EA8" w:rsidP="00910EA8">
      <w:pPr>
        <w:pStyle w:val="ListParagraph"/>
        <w:numPr>
          <w:ilvl w:val="0"/>
          <w:numId w:val="12"/>
        </w:numPr>
        <w:spacing w:after="0" w:line="315" w:lineRule="exact"/>
        <w:jc w:val="both"/>
        <w:rPr>
          <w:rFonts w:cstheme="minorHAnsi"/>
          <w:lang w:eastAsia="en-CA"/>
        </w:rPr>
      </w:pPr>
      <w:r>
        <w:rPr>
          <w:rFonts w:cstheme="minorHAnsi"/>
          <w:lang w:eastAsia="en-CA"/>
        </w:rPr>
        <w:t>Anxiety Disorder Association of Manitoba (ADAM)</w:t>
      </w:r>
    </w:p>
    <w:p w:rsidR="00910EA8" w:rsidRDefault="00910EA8" w:rsidP="00910EA8">
      <w:pPr>
        <w:pStyle w:val="ListParagraph"/>
        <w:numPr>
          <w:ilvl w:val="0"/>
          <w:numId w:val="26"/>
        </w:numPr>
        <w:spacing w:after="0" w:line="315" w:lineRule="exact"/>
        <w:jc w:val="both"/>
        <w:rPr>
          <w:rFonts w:cstheme="minorHAnsi"/>
          <w:lang w:eastAsia="en-CA"/>
        </w:rPr>
      </w:pPr>
      <w:r>
        <w:rPr>
          <w:rFonts w:cstheme="minorHAnsi"/>
          <w:lang w:eastAsia="en-CA"/>
        </w:rPr>
        <w:t>Anxiety support line, leave a name, phone number or email and a representative will be in contact.</w:t>
      </w:r>
    </w:p>
    <w:p w:rsidR="00910EA8" w:rsidRPr="00910EA8" w:rsidRDefault="00910EA8" w:rsidP="00910EA8">
      <w:pPr>
        <w:pStyle w:val="ListParagraph"/>
        <w:numPr>
          <w:ilvl w:val="0"/>
          <w:numId w:val="26"/>
        </w:numPr>
        <w:spacing w:after="0" w:line="315" w:lineRule="exact"/>
        <w:jc w:val="both"/>
        <w:rPr>
          <w:rFonts w:cstheme="minorHAnsi"/>
          <w:lang w:eastAsia="en-CA"/>
        </w:rPr>
      </w:pPr>
      <w:r w:rsidRPr="00910EA8">
        <w:rPr>
          <w:rFonts w:cstheme="minorHAnsi"/>
          <w:lang w:eastAsia="en-CA"/>
        </w:rPr>
        <w:t>Call</w:t>
      </w:r>
      <w:r>
        <w:rPr>
          <w:rFonts w:cstheme="minorHAnsi"/>
          <w:b/>
          <w:lang w:eastAsia="en-CA"/>
        </w:rPr>
        <w:t xml:space="preserve"> </w:t>
      </w:r>
      <w:r w:rsidRPr="00910EA8">
        <w:rPr>
          <w:rFonts w:cstheme="minorHAnsi"/>
          <w:b/>
          <w:lang w:eastAsia="en-CA"/>
        </w:rPr>
        <w:t>204-925-0040</w:t>
      </w:r>
    </w:p>
    <w:p w:rsidR="00910EA8" w:rsidRDefault="00910EA8" w:rsidP="00910EA8">
      <w:pPr>
        <w:pStyle w:val="ListParagraph"/>
        <w:numPr>
          <w:ilvl w:val="0"/>
          <w:numId w:val="26"/>
        </w:numPr>
        <w:spacing w:after="0" w:line="315" w:lineRule="exact"/>
        <w:jc w:val="both"/>
        <w:rPr>
          <w:rFonts w:cstheme="minorHAnsi"/>
          <w:lang w:eastAsia="en-CA"/>
        </w:rPr>
      </w:pPr>
      <w:r>
        <w:rPr>
          <w:rFonts w:cstheme="minorHAnsi"/>
          <w:lang w:eastAsia="en-CA"/>
        </w:rPr>
        <w:t xml:space="preserve"> 9 AM – 9</w:t>
      </w:r>
      <w:r w:rsidR="005D1697">
        <w:rPr>
          <w:rFonts w:cstheme="minorHAnsi"/>
          <w:lang w:eastAsia="en-CA"/>
        </w:rPr>
        <w:t xml:space="preserve"> </w:t>
      </w:r>
      <w:r>
        <w:rPr>
          <w:rFonts w:cstheme="minorHAnsi"/>
          <w:lang w:eastAsia="en-CA"/>
        </w:rPr>
        <w:t xml:space="preserve">PM Weekdays, 10 AM – 4 PM Weekend </w:t>
      </w:r>
    </w:p>
    <w:p w:rsidR="002E2A64" w:rsidRDefault="002E2A64" w:rsidP="002E2A64">
      <w:pPr>
        <w:spacing w:after="0" w:line="315" w:lineRule="exact"/>
        <w:jc w:val="both"/>
        <w:rPr>
          <w:rFonts w:cstheme="minorHAnsi"/>
          <w:lang w:eastAsia="en-CA"/>
        </w:rPr>
      </w:pPr>
    </w:p>
    <w:p w:rsidR="002E2A64" w:rsidRDefault="002E2A64" w:rsidP="002E2A64">
      <w:pPr>
        <w:pStyle w:val="ListParagraph"/>
        <w:numPr>
          <w:ilvl w:val="0"/>
          <w:numId w:val="12"/>
        </w:numPr>
        <w:spacing w:after="0" w:line="315" w:lineRule="exact"/>
        <w:jc w:val="both"/>
        <w:rPr>
          <w:rFonts w:cstheme="minorHAnsi"/>
          <w:lang w:eastAsia="en-CA"/>
        </w:rPr>
      </w:pPr>
      <w:r>
        <w:rPr>
          <w:rFonts w:cstheme="minorHAnsi"/>
          <w:lang w:eastAsia="en-CA"/>
        </w:rPr>
        <w:t xml:space="preserve">Sara Riel peer support line </w:t>
      </w:r>
    </w:p>
    <w:p w:rsidR="002E2A64" w:rsidRDefault="002E2A64" w:rsidP="002E2A64">
      <w:pPr>
        <w:pStyle w:val="ListParagraph"/>
        <w:spacing w:after="0" w:line="315" w:lineRule="exact"/>
        <w:jc w:val="both"/>
        <w:rPr>
          <w:rFonts w:cstheme="minorHAnsi"/>
          <w:lang w:eastAsia="en-CA"/>
        </w:rPr>
      </w:pPr>
      <w:r>
        <w:rPr>
          <w:rFonts w:cstheme="minorHAnsi"/>
          <w:lang w:eastAsia="en-CA"/>
        </w:rPr>
        <w:t>Open 24/7</w:t>
      </w:r>
    </w:p>
    <w:p w:rsidR="002E2A64" w:rsidRDefault="002E2A64" w:rsidP="002E2A64">
      <w:pPr>
        <w:pStyle w:val="ListParagraph"/>
        <w:spacing w:after="0" w:line="315" w:lineRule="exact"/>
        <w:jc w:val="both"/>
        <w:rPr>
          <w:rFonts w:cstheme="minorHAnsi"/>
          <w:lang w:eastAsia="en-CA"/>
        </w:rPr>
      </w:pPr>
      <w:r>
        <w:rPr>
          <w:rFonts w:cstheme="minorHAnsi"/>
          <w:lang w:eastAsia="en-CA"/>
        </w:rPr>
        <w:t>204-942-9276 &amp; 204-231-0217</w:t>
      </w:r>
    </w:p>
    <w:p w:rsidR="00C204A4" w:rsidRDefault="00DF3448" w:rsidP="00C204A4">
      <w:pPr>
        <w:pStyle w:val="ListParagraph"/>
        <w:numPr>
          <w:ilvl w:val="0"/>
          <w:numId w:val="31"/>
        </w:numPr>
        <w:spacing w:after="0" w:line="315" w:lineRule="exact"/>
        <w:jc w:val="both"/>
        <w:rPr>
          <w:rFonts w:cstheme="minorHAnsi"/>
          <w:lang w:eastAsia="en-CA"/>
        </w:rPr>
      </w:pPr>
      <w:r>
        <w:rPr>
          <w:rFonts w:cstheme="minorHAnsi"/>
          <w:lang w:eastAsia="en-CA"/>
        </w:rPr>
        <w:t xml:space="preserve">For individuals that are wanting to connect with someone on the phone, </w:t>
      </w:r>
      <w:r w:rsidR="005D1697">
        <w:rPr>
          <w:rFonts w:cstheme="minorHAnsi"/>
          <w:lang w:eastAsia="en-CA"/>
        </w:rPr>
        <w:t xml:space="preserve">it </w:t>
      </w:r>
      <w:r>
        <w:rPr>
          <w:rFonts w:cstheme="minorHAnsi"/>
          <w:lang w:eastAsia="en-CA"/>
        </w:rPr>
        <w:t>can be if you are bored or just feeling lonely.</w:t>
      </w:r>
    </w:p>
    <w:p w:rsidR="00BA18DE" w:rsidRDefault="00BA18DE" w:rsidP="00BA18DE">
      <w:pPr>
        <w:pStyle w:val="ListParagraph"/>
        <w:spacing w:after="0" w:line="315" w:lineRule="exact"/>
        <w:ind w:left="1440"/>
        <w:jc w:val="both"/>
        <w:rPr>
          <w:rFonts w:cstheme="minorHAnsi"/>
          <w:lang w:eastAsia="en-CA"/>
        </w:rPr>
      </w:pPr>
    </w:p>
    <w:p w:rsidR="00BA18DE" w:rsidRDefault="00BA18DE" w:rsidP="00BA18DE">
      <w:pPr>
        <w:pStyle w:val="ListParagraph"/>
        <w:numPr>
          <w:ilvl w:val="0"/>
          <w:numId w:val="12"/>
        </w:numPr>
        <w:spacing w:after="0" w:line="315" w:lineRule="exact"/>
        <w:jc w:val="both"/>
        <w:rPr>
          <w:rFonts w:cstheme="minorHAnsi"/>
          <w:lang w:eastAsia="en-CA"/>
        </w:rPr>
      </w:pPr>
      <w:r>
        <w:rPr>
          <w:rFonts w:cstheme="minorHAnsi"/>
          <w:lang w:eastAsia="en-CA"/>
        </w:rPr>
        <w:t>Alz</w:t>
      </w:r>
      <w:r w:rsidR="005D1697">
        <w:rPr>
          <w:rFonts w:cstheme="minorHAnsi"/>
          <w:lang w:eastAsia="en-CA"/>
        </w:rPr>
        <w:t>heimer'</w:t>
      </w:r>
      <w:r>
        <w:rPr>
          <w:rFonts w:cstheme="minorHAnsi"/>
          <w:lang w:eastAsia="en-CA"/>
        </w:rPr>
        <w:t>s Society</w:t>
      </w:r>
    </w:p>
    <w:p w:rsidR="00BA18DE" w:rsidRPr="00BA18DE" w:rsidRDefault="00BA18DE" w:rsidP="00BA18DE">
      <w:pPr>
        <w:pStyle w:val="ListParagraph"/>
        <w:spacing w:after="0" w:line="315" w:lineRule="exact"/>
        <w:jc w:val="both"/>
        <w:rPr>
          <w:rFonts w:cstheme="minorHAnsi"/>
          <w:lang w:eastAsia="en-CA"/>
        </w:rPr>
      </w:pPr>
      <w:r>
        <w:rPr>
          <w:rFonts w:cstheme="minorHAnsi"/>
          <w:lang w:eastAsia="en-CA"/>
        </w:rPr>
        <w:t>204-943-6622</w:t>
      </w:r>
    </w:p>
    <w:p w:rsidR="00BA18DE" w:rsidRDefault="00BA18DE" w:rsidP="00BA18DE">
      <w:pPr>
        <w:ind w:firstLine="720"/>
      </w:pPr>
      <w:hyperlink r:id="rId9" w:history="1">
        <w:r w:rsidRPr="00B523BD">
          <w:rPr>
            <w:rStyle w:val="Hyperlink"/>
          </w:rPr>
          <w:t>https://alzheimer.mb.ca/</w:t>
        </w:r>
      </w:hyperlink>
    </w:p>
    <w:p w:rsidR="00BA18DE" w:rsidRDefault="00BA18DE" w:rsidP="00BA18DE">
      <w:pPr>
        <w:ind w:firstLine="720"/>
      </w:pPr>
      <w:r>
        <w:t>Email:</w:t>
      </w:r>
      <w:r w:rsidRPr="00BA18DE">
        <w:t xml:space="preserve"> </w:t>
      </w:r>
      <w:hyperlink r:id="rId10" w:history="1">
        <w:r w:rsidRPr="00B523BD">
          <w:rPr>
            <w:rStyle w:val="Hyperlink"/>
          </w:rPr>
          <w:t>alzmb@alzheimer.mb.ca</w:t>
        </w:r>
      </w:hyperlink>
      <w:r>
        <w:t xml:space="preserve"> </w:t>
      </w:r>
    </w:p>
    <w:p w:rsidR="00BA18DE" w:rsidRPr="00BA18DE" w:rsidRDefault="00BA18DE" w:rsidP="00BA18DE">
      <w:pPr>
        <w:pStyle w:val="ListParagraph"/>
        <w:numPr>
          <w:ilvl w:val="0"/>
          <w:numId w:val="39"/>
        </w:numPr>
        <w:spacing w:after="0" w:line="315" w:lineRule="exact"/>
        <w:jc w:val="both"/>
        <w:rPr>
          <w:rFonts w:cstheme="minorHAnsi"/>
          <w:lang w:eastAsia="en-CA"/>
        </w:rPr>
      </w:pPr>
      <w:r>
        <w:rPr>
          <w:rFonts w:cstheme="minorHAnsi"/>
          <w:lang w:eastAsia="en-CA"/>
        </w:rPr>
        <w:t xml:space="preserve">Can call if you are feeling like talking to someone, providing weekly staying active videos on their website.  </w:t>
      </w:r>
    </w:p>
    <w:p w:rsidR="00A76E2D" w:rsidRDefault="00A76E2D" w:rsidP="00A76E2D">
      <w:pPr>
        <w:pStyle w:val="ListParagraph"/>
        <w:spacing w:after="0" w:line="315" w:lineRule="exact"/>
        <w:ind w:left="1440"/>
        <w:jc w:val="both"/>
        <w:rPr>
          <w:rFonts w:cstheme="minorHAnsi"/>
          <w:lang w:eastAsia="en-CA"/>
        </w:rPr>
      </w:pPr>
    </w:p>
    <w:p w:rsidR="003563A1" w:rsidRPr="003563A1" w:rsidRDefault="00A76E2D" w:rsidP="003563A1">
      <w:pPr>
        <w:pStyle w:val="ListParagraph"/>
        <w:numPr>
          <w:ilvl w:val="0"/>
          <w:numId w:val="12"/>
        </w:numPr>
        <w:spacing w:after="0" w:line="315" w:lineRule="exact"/>
        <w:jc w:val="both"/>
        <w:rPr>
          <w:rFonts w:cstheme="minorHAnsi"/>
          <w:lang w:eastAsia="en-CA"/>
        </w:rPr>
      </w:pPr>
      <w:r>
        <w:rPr>
          <w:rFonts w:cstheme="minorHAnsi"/>
          <w:lang w:eastAsia="en-CA"/>
        </w:rPr>
        <w:t xml:space="preserve">Phone </w:t>
      </w:r>
      <w:r w:rsidR="00CB2A3D">
        <w:rPr>
          <w:rFonts w:cstheme="minorHAnsi"/>
          <w:lang w:eastAsia="en-CA"/>
        </w:rPr>
        <w:t>Peer-</w:t>
      </w:r>
      <w:r>
        <w:rPr>
          <w:rFonts w:cstheme="minorHAnsi"/>
          <w:lang w:eastAsia="en-CA"/>
        </w:rPr>
        <w:t xml:space="preserve">Support line for </w:t>
      </w:r>
      <w:r w:rsidR="00CB2A3D">
        <w:rPr>
          <w:rFonts w:cstheme="minorHAnsi"/>
          <w:lang w:eastAsia="en-CA"/>
        </w:rPr>
        <w:t>C</w:t>
      </w:r>
      <w:r>
        <w:rPr>
          <w:rFonts w:cstheme="minorHAnsi"/>
          <w:lang w:eastAsia="en-CA"/>
        </w:rPr>
        <w:t>aregivers</w:t>
      </w:r>
      <w:r w:rsidR="00CB2A3D">
        <w:rPr>
          <w:rFonts w:cstheme="minorHAnsi"/>
          <w:lang w:eastAsia="en-CA"/>
        </w:rPr>
        <w:t xml:space="preserve"> of Older Adults</w:t>
      </w:r>
      <w:r>
        <w:rPr>
          <w:rFonts w:cstheme="minorHAnsi"/>
          <w:lang w:eastAsia="en-CA"/>
        </w:rPr>
        <w:t xml:space="preserve"> (Caregiving with Confidence)</w:t>
      </w:r>
      <w:hyperlink r:id="rId11" w:history="1">
        <w:r w:rsidR="00BA18DE" w:rsidRPr="00B523BD">
          <w:rPr>
            <w:rStyle w:val="Hyperlink"/>
            <w:rFonts w:ascii="Helvetica" w:hAnsi="Helvetica"/>
            <w:sz w:val="21"/>
            <w:szCs w:val="21"/>
            <w:shd w:val="clear" w:color="auto" w:fill="FFFFFF"/>
          </w:rPr>
          <w:br/>
          <w:t>cwc@aosupportservices.ca </w:t>
        </w:r>
      </w:hyperlink>
    </w:p>
    <w:p w:rsidR="00A76E2D" w:rsidRPr="003563A1" w:rsidRDefault="00CB2A3D" w:rsidP="003563A1">
      <w:pPr>
        <w:pStyle w:val="ListParagraph"/>
        <w:spacing w:after="0" w:line="240" w:lineRule="auto"/>
        <w:rPr>
          <w:rFonts w:eastAsia="Times New Roman" w:cstheme="minorHAnsi"/>
        </w:rPr>
      </w:pPr>
      <w:r w:rsidRPr="00CB2A3D">
        <w:rPr>
          <w:rFonts w:eastAsia="Times New Roman" w:cstheme="minorHAnsi"/>
          <w:color w:val="575757"/>
          <w:shd w:val="clear" w:color="auto" w:fill="FFFFFF"/>
        </w:rPr>
        <w:t>204-452-9491</w:t>
      </w:r>
    </w:p>
    <w:p w:rsidR="00CB2A3D" w:rsidRDefault="003563A1" w:rsidP="003563A1">
      <w:pPr>
        <w:pStyle w:val="ListParagraph"/>
        <w:numPr>
          <w:ilvl w:val="0"/>
          <w:numId w:val="35"/>
        </w:numPr>
        <w:spacing w:after="0" w:line="315" w:lineRule="exact"/>
        <w:jc w:val="both"/>
        <w:rPr>
          <w:rFonts w:cstheme="minorHAnsi"/>
          <w:lang w:eastAsia="en-CA"/>
        </w:rPr>
      </w:pPr>
      <w:r>
        <w:rPr>
          <w:rFonts w:cstheme="minorHAnsi"/>
          <w:lang w:eastAsia="en-CA"/>
        </w:rPr>
        <w:t>Registration is required, call number above. Matches individuals with volunteers for weekly phone calls regarding caregiving support. Minimum 6 month</w:t>
      </w:r>
      <w:r w:rsidR="005D1697">
        <w:rPr>
          <w:rFonts w:cstheme="minorHAnsi"/>
          <w:lang w:eastAsia="en-CA"/>
        </w:rPr>
        <w:t>s</w:t>
      </w:r>
      <w:r>
        <w:rPr>
          <w:rFonts w:cstheme="minorHAnsi"/>
          <w:lang w:eastAsia="en-CA"/>
        </w:rPr>
        <w:t xml:space="preserve"> and max 1</w:t>
      </w:r>
      <w:r w:rsidR="005D1697">
        <w:rPr>
          <w:rFonts w:cstheme="minorHAnsi"/>
          <w:lang w:eastAsia="en-CA"/>
        </w:rPr>
        <w:t>-</w:t>
      </w:r>
      <w:r>
        <w:rPr>
          <w:rFonts w:cstheme="minorHAnsi"/>
          <w:lang w:eastAsia="en-CA"/>
        </w:rPr>
        <w:t xml:space="preserve">year commitment. </w:t>
      </w:r>
    </w:p>
    <w:p w:rsidR="003563A1" w:rsidRDefault="003563A1" w:rsidP="003563A1">
      <w:pPr>
        <w:spacing w:after="0" w:line="315" w:lineRule="exact"/>
        <w:jc w:val="both"/>
        <w:rPr>
          <w:rFonts w:cstheme="minorHAnsi"/>
          <w:lang w:eastAsia="en-CA"/>
        </w:rPr>
      </w:pPr>
    </w:p>
    <w:p w:rsidR="004C35BB" w:rsidRDefault="004C35BB" w:rsidP="004C35BB">
      <w:pPr>
        <w:pStyle w:val="ListParagraph"/>
        <w:numPr>
          <w:ilvl w:val="0"/>
          <w:numId w:val="12"/>
        </w:numPr>
        <w:spacing w:after="0" w:line="315" w:lineRule="exact"/>
        <w:jc w:val="both"/>
        <w:rPr>
          <w:rFonts w:cstheme="minorHAnsi"/>
          <w:lang w:eastAsia="en-CA"/>
        </w:rPr>
      </w:pPr>
      <w:r>
        <w:rPr>
          <w:rFonts w:cstheme="minorHAnsi"/>
          <w:lang w:eastAsia="en-CA"/>
        </w:rPr>
        <w:t>2SLGBTQ+ Community Supports</w:t>
      </w:r>
    </w:p>
    <w:p w:rsidR="004C35BB" w:rsidRDefault="004C35BB" w:rsidP="004C35BB">
      <w:pPr>
        <w:pStyle w:val="ListParagraph"/>
        <w:spacing w:after="0" w:line="315" w:lineRule="exact"/>
        <w:jc w:val="both"/>
        <w:rPr>
          <w:rFonts w:cstheme="minorHAnsi"/>
          <w:lang w:eastAsia="en-CA"/>
        </w:rPr>
      </w:pPr>
      <w:r>
        <w:rPr>
          <w:rFonts w:cstheme="minorHAnsi"/>
          <w:lang w:eastAsia="en-CA"/>
        </w:rPr>
        <w:t>Rainbow Resource Centre</w:t>
      </w:r>
    </w:p>
    <w:p w:rsidR="004C35BB" w:rsidRDefault="004C35BB" w:rsidP="004C35BB">
      <w:pPr>
        <w:spacing w:after="0" w:line="240" w:lineRule="auto"/>
        <w:ind w:left="720"/>
        <w:rPr>
          <w:rFonts w:eastAsia="Times New Roman" w:cstheme="minorHAnsi"/>
        </w:rPr>
      </w:pPr>
      <w:r w:rsidRPr="004C35BB">
        <w:rPr>
          <w:rFonts w:eastAsia="Times New Roman" w:cstheme="minorHAnsi"/>
        </w:rPr>
        <w:t>204-474-0212</w:t>
      </w:r>
    </w:p>
    <w:p w:rsidR="004C35BB" w:rsidRDefault="004C35BB" w:rsidP="004C35BB">
      <w:pPr>
        <w:spacing w:after="0" w:line="240" w:lineRule="auto"/>
        <w:ind w:left="720"/>
        <w:rPr>
          <w:rFonts w:eastAsia="Times New Roman" w:cstheme="minorHAnsi"/>
        </w:rPr>
      </w:pPr>
      <w:r>
        <w:rPr>
          <w:rFonts w:eastAsia="Times New Roman" w:cstheme="minorHAnsi"/>
        </w:rPr>
        <w:t xml:space="preserve">Email: </w:t>
      </w:r>
      <w:hyperlink r:id="rId12" w:history="1">
        <w:r w:rsidRPr="00B523BD">
          <w:rPr>
            <w:rStyle w:val="Hyperlink"/>
            <w:rFonts w:eastAsia="Times New Roman" w:cstheme="minorHAnsi"/>
          </w:rPr>
          <w:t>info@rainbowresourcecentre.org</w:t>
        </w:r>
      </w:hyperlink>
      <w:r>
        <w:rPr>
          <w:rFonts w:eastAsia="Times New Roman" w:cstheme="minorHAnsi"/>
        </w:rPr>
        <w:t xml:space="preserve"> </w:t>
      </w:r>
    </w:p>
    <w:p w:rsidR="004C35BB" w:rsidRDefault="004C35BB" w:rsidP="004C35BB">
      <w:pPr>
        <w:ind w:firstLine="720"/>
      </w:pPr>
      <w:r>
        <w:t>Website</w:t>
      </w:r>
      <w:r w:rsidR="00BA18DE">
        <w:t xml:space="preserve">: </w:t>
      </w:r>
      <w:hyperlink r:id="rId13" w:history="1">
        <w:r w:rsidR="00BA18DE" w:rsidRPr="00B523BD">
          <w:rPr>
            <w:rStyle w:val="Hyperlink"/>
          </w:rPr>
          <w:t>https://rainbowresourcecentre.org/</w:t>
        </w:r>
      </w:hyperlink>
    </w:p>
    <w:p w:rsidR="004C35BB" w:rsidRDefault="004C35BB" w:rsidP="00BA18DE">
      <w:pPr>
        <w:pStyle w:val="ListParagraph"/>
        <w:numPr>
          <w:ilvl w:val="0"/>
          <w:numId w:val="35"/>
        </w:numPr>
      </w:pPr>
      <w:r>
        <w:t xml:space="preserve">Have a variety of 55+ supportive and educational activities, </w:t>
      </w:r>
      <w:bookmarkStart w:id="0" w:name="_GoBack"/>
      <w:bookmarkEnd w:id="0"/>
      <w:r>
        <w:t>onl</w:t>
      </w:r>
      <w:r w:rsidR="005D1697">
        <w:t>i</w:t>
      </w:r>
      <w:r>
        <w:t xml:space="preserve">ne methods for discussions during this time. </w:t>
      </w:r>
    </w:p>
    <w:p w:rsidR="00BA18DE" w:rsidRPr="00BA18DE" w:rsidRDefault="00BA18DE" w:rsidP="00BA18DE">
      <w:pPr>
        <w:pStyle w:val="ListParagraph"/>
        <w:ind w:left="1440"/>
      </w:pPr>
    </w:p>
    <w:p w:rsidR="003563A1" w:rsidRPr="003563A1" w:rsidRDefault="003563A1" w:rsidP="003563A1">
      <w:pPr>
        <w:pStyle w:val="ListParagraph"/>
        <w:numPr>
          <w:ilvl w:val="0"/>
          <w:numId w:val="12"/>
        </w:numPr>
        <w:spacing w:after="0" w:line="315" w:lineRule="exact"/>
        <w:jc w:val="both"/>
        <w:rPr>
          <w:rFonts w:cstheme="minorHAnsi"/>
          <w:lang w:eastAsia="en-CA"/>
        </w:rPr>
      </w:pPr>
      <w:r>
        <w:rPr>
          <w:rFonts w:cstheme="minorHAnsi"/>
          <w:lang w:eastAsia="en-CA"/>
        </w:rPr>
        <w:t xml:space="preserve">Calm free guided meditation </w:t>
      </w:r>
    </w:p>
    <w:p w:rsidR="003563A1" w:rsidRDefault="003563A1" w:rsidP="003563A1">
      <w:pPr>
        <w:pStyle w:val="ListParagraph"/>
      </w:pPr>
      <w:hyperlink r:id="rId14" w:history="1">
        <w:r w:rsidRPr="00B523BD">
          <w:rPr>
            <w:rStyle w:val="Hyperlink"/>
          </w:rPr>
          <w:t>https://www.calm.com/blog/take-a-deep-breath?utm_source=lifecycle&amp;utm_medium=email&amp;utm_campaign=difficult_times_nonsubs_031720</w:t>
        </w:r>
      </w:hyperlink>
    </w:p>
    <w:p w:rsidR="003563A1" w:rsidRPr="003563A1" w:rsidRDefault="003563A1" w:rsidP="003563A1">
      <w:pPr>
        <w:pStyle w:val="ListParagraph"/>
        <w:spacing w:after="0" w:line="315" w:lineRule="exact"/>
        <w:jc w:val="both"/>
        <w:rPr>
          <w:rFonts w:cstheme="minorHAnsi"/>
          <w:lang w:eastAsia="en-CA"/>
        </w:rPr>
      </w:pPr>
    </w:p>
    <w:p w:rsidR="00CB2A3D" w:rsidRPr="00A76E2D" w:rsidRDefault="00CB2A3D" w:rsidP="00CB2A3D">
      <w:pPr>
        <w:pStyle w:val="ListParagraph"/>
        <w:spacing w:after="0" w:line="315" w:lineRule="exact"/>
        <w:jc w:val="both"/>
        <w:rPr>
          <w:rFonts w:cstheme="minorHAnsi"/>
          <w:lang w:eastAsia="en-CA"/>
        </w:rPr>
      </w:pPr>
    </w:p>
    <w:sectPr w:rsidR="00CB2A3D" w:rsidRPr="00A76E2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7E47A6"/>
    <w:multiLevelType w:val="hybridMultilevel"/>
    <w:tmpl w:val="B984AE9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6853C0C"/>
    <w:multiLevelType w:val="hybridMultilevel"/>
    <w:tmpl w:val="955A2FC0"/>
    <w:lvl w:ilvl="0" w:tplc="1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088C0A08"/>
    <w:multiLevelType w:val="hybridMultilevel"/>
    <w:tmpl w:val="0180EF26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" w15:restartNumberingAfterBreak="0">
    <w:nsid w:val="0FD10813"/>
    <w:multiLevelType w:val="hybridMultilevel"/>
    <w:tmpl w:val="4A1A30C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B613D"/>
    <w:multiLevelType w:val="hybridMultilevel"/>
    <w:tmpl w:val="5A6448C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5314F9"/>
    <w:multiLevelType w:val="hybridMultilevel"/>
    <w:tmpl w:val="9B72FB5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13600D"/>
    <w:multiLevelType w:val="hybridMultilevel"/>
    <w:tmpl w:val="4208AFCA"/>
    <w:lvl w:ilvl="0" w:tplc="1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1A1A1043"/>
    <w:multiLevelType w:val="hybridMultilevel"/>
    <w:tmpl w:val="0C8EEE4C"/>
    <w:lvl w:ilvl="0" w:tplc="1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1B8E560F"/>
    <w:multiLevelType w:val="hybridMultilevel"/>
    <w:tmpl w:val="40848BE6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0A47044"/>
    <w:multiLevelType w:val="hybridMultilevel"/>
    <w:tmpl w:val="5C5C9598"/>
    <w:lvl w:ilvl="0" w:tplc="1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259446EA"/>
    <w:multiLevelType w:val="hybridMultilevel"/>
    <w:tmpl w:val="7C08C9FC"/>
    <w:lvl w:ilvl="0" w:tplc="1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25B53C34"/>
    <w:multiLevelType w:val="hybridMultilevel"/>
    <w:tmpl w:val="F4B46480"/>
    <w:lvl w:ilvl="0" w:tplc="1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271B6506"/>
    <w:multiLevelType w:val="hybridMultilevel"/>
    <w:tmpl w:val="C714E73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4A1D98"/>
    <w:multiLevelType w:val="hybridMultilevel"/>
    <w:tmpl w:val="297CD6A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676791"/>
    <w:multiLevelType w:val="hybridMultilevel"/>
    <w:tmpl w:val="D7903702"/>
    <w:lvl w:ilvl="0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5" w15:restartNumberingAfterBreak="0">
    <w:nsid w:val="303105FA"/>
    <w:multiLevelType w:val="hybridMultilevel"/>
    <w:tmpl w:val="CCBA7914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4DF7C93"/>
    <w:multiLevelType w:val="hybridMultilevel"/>
    <w:tmpl w:val="7D6288D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AB27906"/>
    <w:multiLevelType w:val="hybridMultilevel"/>
    <w:tmpl w:val="3ADA196C"/>
    <w:lvl w:ilvl="0" w:tplc="1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3C8579E6"/>
    <w:multiLevelType w:val="multilevel"/>
    <w:tmpl w:val="6FEE8468"/>
    <w:lvl w:ilvl="0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7920"/>
        </w:tabs>
        <w:ind w:left="792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8640"/>
        </w:tabs>
        <w:ind w:left="864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40CD4323"/>
    <w:multiLevelType w:val="hybridMultilevel"/>
    <w:tmpl w:val="43EAD190"/>
    <w:lvl w:ilvl="0" w:tplc="1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" w15:restartNumberingAfterBreak="0">
    <w:nsid w:val="413C69A7"/>
    <w:multiLevelType w:val="hybridMultilevel"/>
    <w:tmpl w:val="08BEB8D0"/>
    <w:lvl w:ilvl="0" w:tplc="10090001">
      <w:start w:val="1"/>
      <w:numFmt w:val="bullet"/>
      <w:lvlText w:val=""/>
      <w:lvlJc w:val="left"/>
      <w:pPr>
        <w:ind w:left="2205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92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64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36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08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80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52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24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965" w:hanging="360"/>
      </w:pPr>
      <w:rPr>
        <w:rFonts w:ascii="Wingdings" w:hAnsi="Wingdings" w:hint="default"/>
      </w:rPr>
    </w:lvl>
  </w:abstractNum>
  <w:abstractNum w:abstractNumId="21" w15:restartNumberingAfterBreak="0">
    <w:nsid w:val="418F56CE"/>
    <w:multiLevelType w:val="hybridMultilevel"/>
    <w:tmpl w:val="E7184738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94B194D"/>
    <w:multiLevelType w:val="hybridMultilevel"/>
    <w:tmpl w:val="898C41EA"/>
    <w:lvl w:ilvl="0" w:tplc="1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4D4B7172"/>
    <w:multiLevelType w:val="multilevel"/>
    <w:tmpl w:val="CD6C43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01B62DB"/>
    <w:multiLevelType w:val="hybridMultilevel"/>
    <w:tmpl w:val="AE3E11B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67B7DBE"/>
    <w:multiLevelType w:val="hybridMultilevel"/>
    <w:tmpl w:val="67C8E92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5CD93655"/>
    <w:multiLevelType w:val="hybridMultilevel"/>
    <w:tmpl w:val="B3F8B23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D485B98"/>
    <w:multiLevelType w:val="hybridMultilevel"/>
    <w:tmpl w:val="8BACA90C"/>
    <w:lvl w:ilvl="0" w:tplc="1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8" w15:restartNumberingAfterBreak="0">
    <w:nsid w:val="5E9C49FE"/>
    <w:multiLevelType w:val="hybridMultilevel"/>
    <w:tmpl w:val="BCC0A824"/>
    <w:lvl w:ilvl="0" w:tplc="1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9" w15:restartNumberingAfterBreak="0">
    <w:nsid w:val="5FC84EE2"/>
    <w:multiLevelType w:val="hybridMultilevel"/>
    <w:tmpl w:val="EFAE854E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62EE2221"/>
    <w:multiLevelType w:val="hybridMultilevel"/>
    <w:tmpl w:val="D0C218E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363075A"/>
    <w:multiLevelType w:val="hybridMultilevel"/>
    <w:tmpl w:val="5350931E"/>
    <w:lvl w:ilvl="0" w:tplc="1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2" w15:restartNumberingAfterBreak="0">
    <w:nsid w:val="69787F2C"/>
    <w:multiLevelType w:val="hybridMultilevel"/>
    <w:tmpl w:val="120EF8D6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22F5361"/>
    <w:multiLevelType w:val="hybridMultilevel"/>
    <w:tmpl w:val="CAF2604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2B30BDA"/>
    <w:multiLevelType w:val="hybridMultilevel"/>
    <w:tmpl w:val="B5308D1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5" w15:restartNumberingAfterBreak="0">
    <w:nsid w:val="74663EF9"/>
    <w:multiLevelType w:val="hybridMultilevel"/>
    <w:tmpl w:val="41666B82"/>
    <w:lvl w:ilvl="0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6" w15:restartNumberingAfterBreak="0">
    <w:nsid w:val="796D135A"/>
    <w:multiLevelType w:val="hybridMultilevel"/>
    <w:tmpl w:val="0FF217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7D197C5B"/>
    <w:multiLevelType w:val="hybridMultilevel"/>
    <w:tmpl w:val="9140E138"/>
    <w:lvl w:ilvl="0" w:tplc="1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8" w15:restartNumberingAfterBreak="0">
    <w:nsid w:val="7F721AD5"/>
    <w:multiLevelType w:val="hybridMultilevel"/>
    <w:tmpl w:val="165E63F2"/>
    <w:lvl w:ilvl="0" w:tplc="10090001">
      <w:start w:val="1"/>
      <w:numFmt w:val="bullet"/>
      <w:lvlText w:val=""/>
      <w:lvlJc w:val="left"/>
      <w:pPr>
        <w:ind w:left="2205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92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64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36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08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80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52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24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965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11"/>
  </w:num>
  <w:num w:numId="3">
    <w:abstractNumId w:val="26"/>
  </w:num>
  <w:num w:numId="4">
    <w:abstractNumId w:val="12"/>
  </w:num>
  <w:num w:numId="5">
    <w:abstractNumId w:val="21"/>
  </w:num>
  <w:num w:numId="6">
    <w:abstractNumId w:val="4"/>
  </w:num>
  <w:num w:numId="7">
    <w:abstractNumId w:val="13"/>
  </w:num>
  <w:num w:numId="8">
    <w:abstractNumId w:val="16"/>
  </w:num>
  <w:num w:numId="9">
    <w:abstractNumId w:val="38"/>
  </w:num>
  <w:num w:numId="10">
    <w:abstractNumId w:val="20"/>
  </w:num>
  <w:num w:numId="11">
    <w:abstractNumId w:val="27"/>
  </w:num>
  <w:num w:numId="12">
    <w:abstractNumId w:val="24"/>
  </w:num>
  <w:num w:numId="13">
    <w:abstractNumId w:val="19"/>
  </w:num>
  <w:num w:numId="14">
    <w:abstractNumId w:val="23"/>
  </w:num>
  <w:num w:numId="15">
    <w:abstractNumId w:val="18"/>
  </w:num>
  <w:num w:numId="16">
    <w:abstractNumId w:val="3"/>
  </w:num>
  <w:num w:numId="17">
    <w:abstractNumId w:val="37"/>
  </w:num>
  <w:num w:numId="18">
    <w:abstractNumId w:val="9"/>
  </w:num>
  <w:num w:numId="19">
    <w:abstractNumId w:val="10"/>
  </w:num>
  <w:num w:numId="20">
    <w:abstractNumId w:val="17"/>
  </w:num>
  <w:num w:numId="21">
    <w:abstractNumId w:val="35"/>
  </w:num>
  <w:num w:numId="22">
    <w:abstractNumId w:val="31"/>
  </w:num>
  <w:num w:numId="23">
    <w:abstractNumId w:val="22"/>
  </w:num>
  <w:num w:numId="24">
    <w:abstractNumId w:val="6"/>
  </w:num>
  <w:num w:numId="25">
    <w:abstractNumId w:val="28"/>
  </w:num>
  <w:num w:numId="26">
    <w:abstractNumId w:val="8"/>
  </w:num>
  <w:num w:numId="27">
    <w:abstractNumId w:val="1"/>
  </w:num>
  <w:num w:numId="28">
    <w:abstractNumId w:val="14"/>
  </w:num>
  <w:num w:numId="29">
    <w:abstractNumId w:val="29"/>
  </w:num>
  <w:num w:numId="30">
    <w:abstractNumId w:val="15"/>
  </w:num>
  <w:num w:numId="31">
    <w:abstractNumId w:val="32"/>
  </w:num>
  <w:num w:numId="32">
    <w:abstractNumId w:val="33"/>
  </w:num>
  <w:num w:numId="33">
    <w:abstractNumId w:val="5"/>
  </w:num>
  <w:num w:numId="34">
    <w:abstractNumId w:val="7"/>
  </w:num>
  <w:num w:numId="35">
    <w:abstractNumId w:val="36"/>
  </w:num>
  <w:num w:numId="36">
    <w:abstractNumId w:val="34"/>
  </w:num>
  <w:num w:numId="37">
    <w:abstractNumId w:val="25"/>
  </w:num>
  <w:num w:numId="38">
    <w:abstractNumId w:val="2"/>
  </w:num>
  <w:num w:numId="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0NjM0MzM3MjQ2MLdU0lEKTi0uzszPAykwNKoFAD9Gde8tAAAA"/>
  </w:docVars>
  <w:rsids>
    <w:rsidRoot w:val="00A473FC"/>
    <w:rsid w:val="0003099E"/>
    <w:rsid w:val="00032FF1"/>
    <w:rsid w:val="00034AFE"/>
    <w:rsid w:val="00064A49"/>
    <w:rsid w:val="000958D0"/>
    <w:rsid w:val="00121946"/>
    <w:rsid w:val="001333A3"/>
    <w:rsid w:val="00141979"/>
    <w:rsid w:val="00152FC0"/>
    <w:rsid w:val="001804A2"/>
    <w:rsid w:val="0018567B"/>
    <w:rsid w:val="0019090E"/>
    <w:rsid w:val="00197A41"/>
    <w:rsid w:val="00205E93"/>
    <w:rsid w:val="002115AC"/>
    <w:rsid w:val="00246324"/>
    <w:rsid w:val="0025444D"/>
    <w:rsid w:val="00273114"/>
    <w:rsid w:val="0027497F"/>
    <w:rsid w:val="002870E0"/>
    <w:rsid w:val="002B67D9"/>
    <w:rsid w:val="002C0EC1"/>
    <w:rsid w:val="002C1500"/>
    <w:rsid w:val="002E2A64"/>
    <w:rsid w:val="003520FB"/>
    <w:rsid w:val="003563A1"/>
    <w:rsid w:val="003A5561"/>
    <w:rsid w:val="003F4604"/>
    <w:rsid w:val="004420B7"/>
    <w:rsid w:val="004502B2"/>
    <w:rsid w:val="00452EE7"/>
    <w:rsid w:val="00472446"/>
    <w:rsid w:val="004A29D2"/>
    <w:rsid w:val="004C3291"/>
    <w:rsid w:val="004C35BB"/>
    <w:rsid w:val="004C6355"/>
    <w:rsid w:val="004E1B5C"/>
    <w:rsid w:val="004E24EC"/>
    <w:rsid w:val="00522DEE"/>
    <w:rsid w:val="00557C8F"/>
    <w:rsid w:val="00567167"/>
    <w:rsid w:val="005907DA"/>
    <w:rsid w:val="005A5027"/>
    <w:rsid w:val="005B69BD"/>
    <w:rsid w:val="005D1697"/>
    <w:rsid w:val="00602087"/>
    <w:rsid w:val="00643C1B"/>
    <w:rsid w:val="00674430"/>
    <w:rsid w:val="00692904"/>
    <w:rsid w:val="006A5DD2"/>
    <w:rsid w:val="006E6196"/>
    <w:rsid w:val="00722CDC"/>
    <w:rsid w:val="00791F8E"/>
    <w:rsid w:val="007D4DC6"/>
    <w:rsid w:val="007E3B80"/>
    <w:rsid w:val="0080063B"/>
    <w:rsid w:val="008618EB"/>
    <w:rsid w:val="00871078"/>
    <w:rsid w:val="00874861"/>
    <w:rsid w:val="008A7F92"/>
    <w:rsid w:val="00910EA8"/>
    <w:rsid w:val="009635F6"/>
    <w:rsid w:val="00987A96"/>
    <w:rsid w:val="009A710F"/>
    <w:rsid w:val="009C7651"/>
    <w:rsid w:val="00A31BDD"/>
    <w:rsid w:val="00A45260"/>
    <w:rsid w:val="00A473FC"/>
    <w:rsid w:val="00A62B8C"/>
    <w:rsid w:val="00A64A34"/>
    <w:rsid w:val="00A76E2D"/>
    <w:rsid w:val="00A87891"/>
    <w:rsid w:val="00AB46C5"/>
    <w:rsid w:val="00AC5125"/>
    <w:rsid w:val="00AC7DCB"/>
    <w:rsid w:val="00B02360"/>
    <w:rsid w:val="00B04EFF"/>
    <w:rsid w:val="00B43DE6"/>
    <w:rsid w:val="00B47348"/>
    <w:rsid w:val="00B50FC0"/>
    <w:rsid w:val="00B67C55"/>
    <w:rsid w:val="00B70C52"/>
    <w:rsid w:val="00B77B9F"/>
    <w:rsid w:val="00B872AE"/>
    <w:rsid w:val="00B92B67"/>
    <w:rsid w:val="00BA18DE"/>
    <w:rsid w:val="00BF7318"/>
    <w:rsid w:val="00C046FE"/>
    <w:rsid w:val="00C204A4"/>
    <w:rsid w:val="00C20668"/>
    <w:rsid w:val="00C75A0D"/>
    <w:rsid w:val="00CB2A3D"/>
    <w:rsid w:val="00CD3EEA"/>
    <w:rsid w:val="00CE2ECC"/>
    <w:rsid w:val="00D05F51"/>
    <w:rsid w:val="00D23B23"/>
    <w:rsid w:val="00D4028D"/>
    <w:rsid w:val="00D674D7"/>
    <w:rsid w:val="00D91403"/>
    <w:rsid w:val="00DA07F5"/>
    <w:rsid w:val="00DA23A0"/>
    <w:rsid w:val="00DD4C91"/>
    <w:rsid w:val="00DD7B3D"/>
    <w:rsid w:val="00DF3448"/>
    <w:rsid w:val="00E16EEF"/>
    <w:rsid w:val="00E26662"/>
    <w:rsid w:val="00E36D8B"/>
    <w:rsid w:val="00EF6FEC"/>
    <w:rsid w:val="00F26844"/>
    <w:rsid w:val="00F808AE"/>
    <w:rsid w:val="00FA6C22"/>
    <w:rsid w:val="00FB2713"/>
    <w:rsid w:val="00FE49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BBB5354-AE35-4C8E-99BB-B687EF5F1C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BA18D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473FC"/>
    <w:pPr>
      <w:ind w:left="720"/>
      <w:contextualSpacing/>
    </w:pPr>
  </w:style>
  <w:style w:type="paragraph" w:styleId="NoSpacing">
    <w:name w:val="No Spacing"/>
    <w:uiPriority w:val="1"/>
    <w:qFormat/>
    <w:rsid w:val="007D4DC6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557C8F"/>
    <w:rPr>
      <w:color w:val="0563C1"/>
      <w:u w:val="single"/>
    </w:rPr>
  </w:style>
  <w:style w:type="paragraph" w:customStyle="1" w:styleId="ib1">
    <w:name w:val="ib1"/>
    <w:basedOn w:val="Normal"/>
    <w:rsid w:val="00557C8F"/>
    <w:pPr>
      <w:spacing w:before="195" w:after="195" w:line="240" w:lineRule="auto"/>
    </w:pPr>
    <w:rPr>
      <w:rFonts w:ascii="Calibri" w:hAnsi="Calibri" w:cs="Calibri"/>
      <w:lang w:eastAsia="en-CA"/>
    </w:rPr>
  </w:style>
  <w:style w:type="character" w:customStyle="1" w:styleId="ib">
    <w:name w:val="ib"/>
    <w:basedOn w:val="DefaultParagraphFont"/>
    <w:rsid w:val="00557C8F"/>
  </w:style>
  <w:style w:type="paragraph" w:styleId="BalloonText">
    <w:name w:val="Balloon Text"/>
    <w:basedOn w:val="Normal"/>
    <w:link w:val="BalloonTextChar"/>
    <w:uiPriority w:val="99"/>
    <w:semiHidden/>
    <w:unhideWhenUsed/>
    <w:rsid w:val="002E2A6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2A64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3563A1"/>
    <w:rPr>
      <w:color w:val="954F72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563A1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BA18DE"/>
    <w:rPr>
      <w:rFonts w:ascii="Times New Roman" w:eastAsia="Times New Roman" w:hAnsi="Times New Roman" w:cs="Times New Roman"/>
      <w:b/>
      <w:bCs/>
      <w:sz w:val="27"/>
      <w:szCs w:val="2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13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4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7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4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8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27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56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7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95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67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9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44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ulneau.com/wellness-check-covid-19/" TargetMode="External"/><Relationship Id="rId13" Type="http://schemas.openxmlformats.org/officeDocument/2006/relationships/hyperlink" Target="https://rainbowresourcecentre.org/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winnipeg.ca/vehiclesforhire/default.stm" TargetMode="External"/><Relationship Id="rId12" Type="http://schemas.openxmlformats.org/officeDocument/2006/relationships/hyperlink" Target="mailto:info@rainbowresourcecentre.org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hyperlink" Target="mailto:sarah@stjamescentre.com" TargetMode="External"/><Relationship Id="rId11" Type="http://schemas.openxmlformats.org/officeDocument/2006/relationships/hyperlink" Target="mailto:cwc@aosupportservices.ca&#160;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alzmb@alzheimer.mb.ca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lzheimer.mb.ca/" TargetMode="External"/><Relationship Id="rId14" Type="http://schemas.openxmlformats.org/officeDocument/2006/relationships/hyperlink" Target="https://www.calm.com/blog/take-a-deep-breath?utm_source=lifecycle&amp;utm_medium=email&amp;utm_campaign=difficult_times_nonsubs_03172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D62FB8-112A-4B21-9831-0B47180A1E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1390</Words>
  <Characters>7927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source Coordinator</dc:creator>
  <cp:keywords/>
  <dc:description/>
  <cp:lastModifiedBy>St James Centre</cp:lastModifiedBy>
  <cp:revision>3</cp:revision>
  <cp:lastPrinted>2020-03-24T18:15:00Z</cp:lastPrinted>
  <dcterms:created xsi:type="dcterms:W3CDTF">2020-04-03T16:47:00Z</dcterms:created>
  <dcterms:modified xsi:type="dcterms:W3CDTF">2020-04-03T16:50:00Z</dcterms:modified>
</cp:coreProperties>
</file>